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CC145" w14:textId="4EFE92BF" w:rsidR="0021572B" w:rsidRDefault="00D87B2A">
      <w:r>
        <w:rPr>
          <w:rFonts w:hint="eastAsia"/>
        </w:rPr>
        <w:t>1</w:t>
      </w:r>
      <w:r>
        <w:t xml:space="preserve">. </w:t>
      </w:r>
      <w:r w:rsidR="00CE5FD9">
        <w:rPr>
          <w:rFonts w:hint="eastAsia"/>
        </w:rPr>
        <w:t>Does</w:t>
      </w:r>
      <w:r w:rsidR="00CE5FD9">
        <w:t xml:space="preserve"> </w:t>
      </w:r>
      <w:r w:rsidR="00CE5FD9">
        <w:rPr>
          <w:rFonts w:hint="eastAsia"/>
        </w:rPr>
        <w:t>the</w:t>
      </w:r>
      <w:r w:rsidR="00CE5FD9">
        <w:t xml:space="preserve"> </w:t>
      </w:r>
      <w:proofErr w:type="spellStart"/>
      <w:r w:rsidR="00CE5FD9">
        <w:rPr>
          <w:rFonts w:hint="eastAsia"/>
        </w:rPr>
        <w:t>half</w:t>
      </w:r>
      <w:r w:rsidR="00CE5FD9">
        <w:t xml:space="preserve"> </w:t>
      </w:r>
      <w:r w:rsidR="00CE5FD9">
        <w:rPr>
          <w:rFonts w:hint="eastAsia"/>
        </w:rPr>
        <w:t>life</w:t>
      </w:r>
      <w:proofErr w:type="spellEnd"/>
      <w:r w:rsidR="00CE5FD9">
        <w:t xml:space="preserve"> of a radioactive element affected by conditions or the </w:t>
      </w:r>
      <w:r w:rsidR="000126C3" w:rsidRPr="000126C3">
        <w:t>initial amount of that isotope</w:t>
      </w:r>
      <w:r w:rsidR="000126C3">
        <w:t>?</w:t>
      </w:r>
    </w:p>
    <w:p w14:paraId="33018093" w14:textId="494BB66C" w:rsidR="00BB0416" w:rsidRDefault="00BB0416">
      <w:r>
        <w:rPr>
          <w:rFonts w:hint="eastAsia"/>
        </w:rPr>
        <w:t>N</w:t>
      </w:r>
      <w:r>
        <w:t>o</w:t>
      </w:r>
    </w:p>
    <w:p w14:paraId="00BA0D7E" w14:textId="77777777" w:rsidR="00BB0416" w:rsidRDefault="00BB0416"/>
    <w:p w14:paraId="0148C3FD" w14:textId="57FD983F" w:rsidR="00BB0416" w:rsidRDefault="00BB0416">
      <w:r>
        <w:rPr>
          <w:rFonts w:hint="eastAsia"/>
        </w:rPr>
        <w:t>2</w:t>
      </w:r>
      <w:r>
        <w:t>.</w:t>
      </w:r>
      <w:r w:rsidR="00820098">
        <w:t xml:space="preserve"> </w:t>
      </w:r>
      <w:r w:rsidR="00DA1B73">
        <w:t>Does atom consist of a positively charged nucleus surrounded by a cloud of negatively charge electron?</w:t>
      </w:r>
    </w:p>
    <w:p w14:paraId="79D3DCC1" w14:textId="419EF7BF" w:rsidR="00DA1B73" w:rsidRDefault="00DA1B73">
      <w:r>
        <w:rPr>
          <w:rFonts w:hint="eastAsia"/>
        </w:rPr>
        <w:t>Y</w:t>
      </w:r>
      <w:r>
        <w:t>es</w:t>
      </w:r>
    </w:p>
    <w:p w14:paraId="4E6F4DE9" w14:textId="77777777" w:rsidR="00DA1B73" w:rsidRDefault="00DA1B73"/>
    <w:p w14:paraId="48E4B7AA" w14:textId="00E4945A" w:rsidR="00DA1B73" w:rsidRDefault="00DA1B73">
      <w:r>
        <w:rPr>
          <w:rFonts w:hint="eastAsia"/>
        </w:rPr>
        <w:t>3</w:t>
      </w:r>
      <w:r>
        <w:t>. Does the maximum possible number of electrons in any orbit independent on the orbit number?</w:t>
      </w:r>
    </w:p>
    <w:p w14:paraId="391C7A85" w14:textId="69ED6EDB" w:rsidR="00DA1B73" w:rsidRDefault="00DA1B73">
      <w:r>
        <w:t>Yes</w:t>
      </w:r>
    </w:p>
    <w:p w14:paraId="4E0C25CE" w14:textId="77777777" w:rsidR="00DA1B73" w:rsidRDefault="00DA1B73"/>
    <w:p w14:paraId="543500DC" w14:textId="7A089FC7" w:rsidR="00DA1B73" w:rsidRDefault="00DA1B73">
      <w:r>
        <w:rPr>
          <w:rFonts w:hint="eastAsia"/>
        </w:rPr>
        <w:t>4</w:t>
      </w:r>
      <w:r>
        <w:t>. Does the binding energy of electrons in various orbits depend on the magnitude of the Coulomb force of attraction between the positively charged nucleus and the negatively charged electrons?</w:t>
      </w:r>
    </w:p>
    <w:p w14:paraId="21A935FD" w14:textId="5CEBE112" w:rsidR="00DA1B73" w:rsidRDefault="00DA1B73">
      <w:r>
        <w:t>Yes</w:t>
      </w:r>
    </w:p>
    <w:p w14:paraId="374186C4" w14:textId="77777777" w:rsidR="00DA1B73" w:rsidRDefault="00DA1B73"/>
    <w:p w14:paraId="3C7DB9D1" w14:textId="385728D0" w:rsidR="00DA1B73" w:rsidRDefault="00DA1B73" w:rsidP="00DA1B73">
      <w:r>
        <w:rPr>
          <w:rFonts w:hint="eastAsia"/>
        </w:rPr>
        <w:t>5</w:t>
      </w:r>
      <w:r>
        <w:t xml:space="preserve">. </w:t>
      </w:r>
      <w:r w:rsidR="00C261B5">
        <w:t>Does t</w:t>
      </w:r>
      <w:r w:rsidR="00C261B5" w:rsidRPr="00C261B5">
        <w:t>he X-ray spectrum</w:t>
      </w:r>
      <w:r w:rsidR="006874F7">
        <w:t xml:space="preserve"> </w:t>
      </w:r>
      <w:r w:rsidR="006874F7" w:rsidRPr="006874F7">
        <w:t>emitted by an X-ray tube</w:t>
      </w:r>
      <w:r w:rsidR="00C261B5" w:rsidRPr="00C261B5">
        <w:t xml:space="preserve"> </w:t>
      </w:r>
      <w:r w:rsidR="00C261B5">
        <w:t xml:space="preserve">only </w:t>
      </w:r>
      <w:r w:rsidR="00C261B5" w:rsidRPr="00C261B5">
        <w:t>depend on the accelerating voltage</w:t>
      </w:r>
      <w:r w:rsidR="00C261B5">
        <w:t>?</w:t>
      </w:r>
    </w:p>
    <w:p w14:paraId="47A16446" w14:textId="1C647A71" w:rsidR="00C261B5" w:rsidRPr="00C261B5" w:rsidRDefault="00C261B5" w:rsidP="00DA1B73">
      <w:r>
        <w:t>No</w:t>
      </w:r>
    </w:p>
    <w:p w14:paraId="08FE9D57" w14:textId="77777777" w:rsidR="00DA1B73" w:rsidRDefault="00DA1B73"/>
    <w:p w14:paraId="70F6B48F" w14:textId="3922CD76" w:rsidR="00DA1B73" w:rsidRDefault="00DA1B73">
      <w:r>
        <w:rPr>
          <w:rFonts w:hint="eastAsia"/>
        </w:rPr>
        <w:t>6</w:t>
      </w:r>
      <w:r>
        <w:t>.</w:t>
      </w:r>
      <w:r w:rsidR="00DD575A">
        <w:t xml:space="preserve"> In X-ray production,</w:t>
      </w:r>
      <w:r>
        <w:t xml:space="preserve"> </w:t>
      </w:r>
      <w:r w:rsidR="00DD575A">
        <w:t>the higher the energy of electrons bombarding the target, the more forward the direction of x-ray emission.</w:t>
      </w:r>
    </w:p>
    <w:p w14:paraId="7E0FCEF1" w14:textId="25A608DD" w:rsidR="00DD575A" w:rsidRDefault="00DD575A">
      <w:r>
        <w:t>Yes</w:t>
      </w:r>
    </w:p>
    <w:p w14:paraId="67019281" w14:textId="77777777" w:rsidR="00DD575A" w:rsidRDefault="00DD575A"/>
    <w:p w14:paraId="1C9780C8" w14:textId="311FAF7A" w:rsidR="00DD575A" w:rsidRDefault="00DD575A">
      <w:r>
        <w:rPr>
          <w:rFonts w:hint="eastAsia"/>
        </w:rPr>
        <w:t>7.</w:t>
      </w:r>
      <w:r>
        <w:t xml:space="preserve"> In X-ray production, d</w:t>
      </w:r>
      <w:r>
        <w:rPr>
          <w:rFonts w:hint="eastAsia"/>
        </w:rPr>
        <w:t>oe</w:t>
      </w:r>
      <w:r>
        <w:t>s the efficiency of x-ray production depend on t</w:t>
      </w:r>
      <w:commentRangeStart w:id="0"/>
      <w:r>
        <w:t>he size of target</w:t>
      </w:r>
      <w:commentRangeEnd w:id="0"/>
      <w:r w:rsidR="00C82AD3">
        <w:rPr>
          <w:rStyle w:val="a3"/>
        </w:rPr>
        <w:commentReference w:id="0"/>
      </w:r>
      <w:r>
        <w:t>?</w:t>
      </w:r>
    </w:p>
    <w:p w14:paraId="4F66BF67" w14:textId="59BCFED7" w:rsidR="00DD575A" w:rsidRDefault="00DD575A">
      <w:r>
        <w:rPr>
          <w:rFonts w:hint="eastAsia"/>
        </w:rPr>
        <w:t>N</w:t>
      </w:r>
      <w:r>
        <w:t>o</w:t>
      </w:r>
    </w:p>
    <w:p w14:paraId="29AF3435" w14:textId="77777777" w:rsidR="00DD575A" w:rsidRDefault="00DD575A"/>
    <w:p w14:paraId="67AE3DA6" w14:textId="41891A1D" w:rsidR="00DD575A" w:rsidRDefault="00DD575A">
      <w:r>
        <w:rPr>
          <w:rFonts w:hint="eastAsia"/>
        </w:rPr>
        <w:t>8</w:t>
      </w:r>
      <w:r>
        <w:t>.</w:t>
      </w:r>
      <w:r w:rsidR="00ED1F6D">
        <w:t xml:space="preserve"> </w:t>
      </w:r>
      <w:commentRangeStart w:id="1"/>
      <w:r w:rsidR="00ED1F6D">
        <w:t>Geometric p</w:t>
      </w:r>
      <w:r w:rsidR="00ED1F6D">
        <w:rPr>
          <w:rFonts w:hint="eastAsia"/>
        </w:rPr>
        <w:t>enumbra</w:t>
      </w:r>
      <w:commentRangeEnd w:id="1"/>
      <w:r w:rsidR="00B32676">
        <w:rPr>
          <w:rStyle w:val="a3"/>
        </w:rPr>
        <w:commentReference w:id="1"/>
      </w:r>
      <w:r w:rsidR="00ED1F6D">
        <w:t xml:space="preserve"> is caused by variable transmission of beam through nondivergent collimator edge.</w:t>
      </w:r>
    </w:p>
    <w:p w14:paraId="12EB0E0A" w14:textId="5E8647D5" w:rsidR="00ED1F6D" w:rsidRDefault="00ED1F6D">
      <w:r>
        <w:rPr>
          <w:rFonts w:hint="eastAsia"/>
        </w:rPr>
        <w:t>No</w:t>
      </w:r>
    </w:p>
    <w:p w14:paraId="767497B7" w14:textId="77777777" w:rsidR="00ED1F6D" w:rsidRDefault="00ED1F6D"/>
    <w:p w14:paraId="3431F55C" w14:textId="74AAE325" w:rsidR="00ED1F6D" w:rsidRDefault="00ED1F6D">
      <w:r>
        <w:rPr>
          <w:rFonts w:hint="eastAsia"/>
        </w:rPr>
        <w:t>9</w:t>
      </w:r>
      <w:r>
        <w:t xml:space="preserve">. </w:t>
      </w:r>
      <w:commentRangeStart w:id="2"/>
      <w:r>
        <w:rPr>
          <w:rFonts w:hint="eastAsia"/>
        </w:rPr>
        <w:t>Transmission</w:t>
      </w:r>
      <w:r>
        <w:t xml:space="preserve"> penumbra</w:t>
      </w:r>
      <w:commentRangeEnd w:id="2"/>
      <w:r w:rsidR="00B32676">
        <w:rPr>
          <w:rStyle w:val="a3"/>
        </w:rPr>
        <w:commentReference w:id="2"/>
      </w:r>
      <w:r>
        <w:t xml:space="preserve"> is due to the finite dimensions of the focal spot.</w:t>
      </w:r>
    </w:p>
    <w:p w14:paraId="5F31212A" w14:textId="6BA67CEA" w:rsidR="00ED1F6D" w:rsidRDefault="00ED1F6D">
      <w:r>
        <w:rPr>
          <w:rFonts w:hint="eastAsia"/>
        </w:rPr>
        <w:t>N</w:t>
      </w:r>
      <w:r>
        <w:t>o</w:t>
      </w:r>
    </w:p>
    <w:p w14:paraId="0E6ED3BC" w14:textId="77777777" w:rsidR="00ED1F6D" w:rsidRDefault="00ED1F6D"/>
    <w:p w14:paraId="1D41731B" w14:textId="3C8172C9" w:rsidR="00ED1F6D" w:rsidRDefault="00ED1F6D">
      <w:r>
        <w:rPr>
          <w:rFonts w:hint="eastAsia"/>
        </w:rPr>
        <w:t>1</w:t>
      </w:r>
      <w:r>
        <w:t>0. The width of geometric penumbra increases with increase in source-to-surface distance and depth.</w:t>
      </w:r>
    </w:p>
    <w:p w14:paraId="78C0021D" w14:textId="3554DD2C" w:rsidR="00ED1F6D" w:rsidRDefault="00ED1F6D">
      <w:r>
        <w:rPr>
          <w:rFonts w:hint="eastAsia"/>
        </w:rPr>
        <w:t>Y</w:t>
      </w:r>
      <w:r>
        <w:t>es</w:t>
      </w:r>
    </w:p>
    <w:p w14:paraId="69BBEC19" w14:textId="77777777" w:rsidR="00ED1F6D" w:rsidRDefault="00ED1F6D"/>
    <w:p w14:paraId="3AC2055F" w14:textId="46AF6BD1" w:rsidR="00ED1F6D" w:rsidRDefault="00ED1F6D">
      <w:r>
        <w:rPr>
          <w:rFonts w:hint="eastAsia"/>
        </w:rPr>
        <w:t>1</w:t>
      </w:r>
      <w:r>
        <w:t>1. Physical penumbra is influenced by geometric penumbra, beam energy, and the lateral transport of electrons in the tissues.</w:t>
      </w:r>
    </w:p>
    <w:p w14:paraId="5E775CB4" w14:textId="54BA04AB" w:rsidR="00ED1F6D" w:rsidRDefault="00ED1F6D">
      <w:r>
        <w:rPr>
          <w:rFonts w:hint="eastAsia"/>
        </w:rPr>
        <w:t>Y</w:t>
      </w:r>
      <w:r>
        <w:t>es</w:t>
      </w:r>
    </w:p>
    <w:p w14:paraId="07C649A7" w14:textId="77777777" w:rsidR="00ED1F6D" w:rsidRDefault="00ED1F6D"/>
    <w:p w14:paraId="058190EE" w14:textId="5AE27C64" w:rsidR="00ED1F6D" w:rsidRDefault="00ED1F6D">
      <w:r>
        <w:t xml:space="preserve">12. </w:t>
      </w:r>
      <w:r w:rsidR="00C201A4">
        <w:t xml:space="preserve">Protons, </w:t>
      </w:r>
      <w:commentRangeStart w:id="3"/>
      <w:r w:rsidR="00C201A4">
        <w:t>photons</w:t>
      </w:r>
      <w:commentRangeEnd w:id="3"/>
      <w:r w:rsidR="00F47DE5">
        <w:rPr>
          <w:rStyle w:val="a3"/>
        </w:rPr>
        <w:commentReference w:id="3"/>
      </w:r>
      <w:r w:rsidR="00C201A4">
        <w:t>, and heavier charged particles exhibit Bragg peak.</w:t>
      </w:r>
    </w:p>
    <w:p w14:paraId="5619F670" w14:textId="2C1EB3A1" w:rsidR="00470677" w:rsidRDefault="00470677">
      <w:r>
        <w:rPr>
          <w:rFonts w:hint="eastAsia"/>
        </w:rPr>
        <w:t>N</w:t>
      </w:r>
      <w:r>
        <w:t>o</w:t>
      </w:r>
    </w:p>
    <w:p w14:paraId="4B007D93" w14:textId="77777777" w:rsidR="00470677" w:rsidRDefault="00470677"/>
    <w:p w14:paraId="25D049D6" w14:textId="46C1BA0E" w:rsidR="00470677" w:rsidRDefault="00470677">
      <w:r>
        <w:rPr>
          <w:rFonts w:hint="eastAsia"/>
        </w:rPr>
        <w:t>1</w:t>
      </w:r>
      <w:r>
        <w:t xml:space="preserve">3. </w:t>
      </w:r>
      <w:commentRangeStart w:id="4"/>
      <w:r>
        <w:t xml:space="preserve">Charged </w:t>
      </w:r>
      <w:commentRangeEnd w:id="4"/>
      <w:r w:rsidR="00A30A9B">
        <w:rPr>
          <w:rStyle w:val="a3"/>
        </w:rPr>
        <w:commentReference w:id="4"/>
      </w:r>
      <w:r>
        <w:t>particles are indirectly ionizing. They liberate directly ionizing particles that are responsible for producing ionization</w:t>
      </w:r>
      <w:r w:rsidR="00A30A9B">
        <w:t xml:space="preserve"> </w:t>
      </w:r>
      <w:r w:rsidR="00A30A9B">
        <w:rPr>
          <w:rFonts w:hint="eastAsia"/>
        </w:rPr>
        <w:t>and</w:t>
      </w:r>
      <w:r w:rsidR="00A30A9B">
        <w:t xml:space="preserve"> excitation of atoms.</w:t>
      </w:r>
    </w:p>
    <w:p w14:paraId="040B11D9" w14:textId="38BCF1BE" w:rsidR="00A30A9B" w:rsidRDefault="00A30A9B">
      <w:r>
        <w:rPr>
          <w:rFonts w:hint="eastAsia"/>
        </w:rPr>
        <w:t>N</w:t>
      </w:r>
      <w:r>
        <w:t>o</w:t>
      </w:r>
    </w:p>
    <w:p w14:paraId="72A06A1B" w14:textId="77777777" w:rsidR="00A30A9B" w:rsidRDefault="00A30A9B"/>
    <w:p w14:paraId="77BB2EC5" w14:textId="2C626AEC" w:rsidR="00A30A9B" w:rsidRDefault="00A30A9B">
      <w:r>
        <w:rPr>
          <w:rFonts w:hint="eastAsia"/>
        </w:rPr>
        <w:t>1</w:t>
      </w:r>
      <w:r>
        <w:t xml:space="preserve">4. Photon beams interact with matter through five major processes: coherent scattering, photoelectric effect, Compton effect, pair production and </w:t>
      </w:r>
      <w:commentRangeStart w:id="5"/>
      <w:r>
        <w:t>nuclear</w:t>
      </w:r>
      <w:commentRangeEnd w:id="5"/>
      <w:r w:rsidR="00403641">
        <w:rPr>
          <w:rStyle w:val="a3"/>
        </w:rPr>
        <w:commentReference w:id="5"/>
      </w:r>
      <w:r>
        <w:t xml:space="preserve"> disintegrations.</w:t>
      </w:r>
    </w:p>
    <w:p w14:paraId="39BFE070" w14:textId="7C5C36AD" w:rsidR="00A30A9B" w:rsidRDefault="00A30A9B">
      <w:r>
        <w:rPr>
          <w:rFonts w:hint="eastAsia"/>
        </w:rPr>
        <w:t>N</w:t>
      </w:r>
      <w:r>
        <w:t>o</w:t>
      </w:r>
    </w:p>
    <w:p w14:paraId="2CC88887" w14:textId="77777777" w:rsidR="00951C71" w:rsidRDefault="00951C71"/>
    <w:p w14:paraId="0CA6E00B" w14:textId="51BF3489" w:rsidR="00951C71" w:rsidRDefault="00951C71">
      <w:r>
        <w:rPr>
          <w:rFonts w:hint="eastAsia"/>
        </w:rPr>
        <w:t>1</w:t>
      </w:r>
      <w:r>
        <w:t xml:space="preserve">5. </w:t>
      </w:r>
      <w:r>
        <w:rPr>
          <w:rFonts w:hint="eastAsia"/>
        </w:rPr>
        <w:t>Compto</w:t>
      </w:r>
      <w:r>
        <w:t xml:space="preserve">n interaction probability in water </w:t>
      </w:r>
      <w:commentRangeStart w:id="6"/>
      <w:r>
        <w:t xml:space="preserve">decreases </w:t>
      </w:r>
      <w:commentRangeEnd w:id="6"/>
      <w:r w:rsidR="00222DFB">
        <w:rPr>
          <w:rStyle w:val="a3"/>
        </w:rPr>
        <w:commentReference w:id="6"/>
      </w:r>
      <w:r>
        <w:t>with photon energy from 10 to 150keV.</w:t>
      </w:r>
    </w:p>
    <w:p w14:paraId="1022985B" w14:textId="790618E1" w:rsidR="00951C71" w:rsidRDefault="00951C71">
      <w:r>
        <w:rPr>
          <w:rFonts w:hint="eastAsia"/>
        </w:rPr>
        <w:t>N</w:t>
      </w:r>
      <w:r>
        <w:t>o</w:t>
      </w:r>
    </w:p>
    <w:p w14:paraId="6891ED83" w14:textId="77777777" w:rsidR="008802ED" w:rsidRDefault="008802ED"/>
    <w:p w14:paraId="7441B467" w14:textId="69B494CF" w:rsidR="008802ED" w:rsidRDefault="008802ED">
      <w:r>
        <w:rPr>
          <w:rFonts w:hint="eastAsia"/>
        </w:rPr>
        <w:t>1</w:t>
      </w:r>
      <w:r>
        <w:t>6. Compton interaction probability is almost independent of Z. It depends on electron density.</w:t>
      </w:r>
    </w:p>
    <w:p w14:paraId="3DC1F327" w14:textId="01393486" w:rsidR="008802ED" w:rsidRDefault="008802ED">
      <w:r>
        <w:rPr>
          <w:rFonts w:hint="eastAsia"/>
        </w:rPr>
        <w:t>Y</w:t>
      </w:r>
      <w:r>
        <w:t>es</w:t>
      </w:r>
    </w:p>
    <w:p w14:paraId="505293B4" w14:textId="77777777" w:rsidR="008802ED" w:rsidRDefault="008802ED"/>
    <w:p w14:paraId="1936E8CF" w14:textId="062A239C" w:rsidR="008802ED" w:rsidRDefault="008802ED">
      <w:r>
        <w:rPr>
          <w:rFonts w:hint="eastAsia"/>
        </w:rPr>
        <w:t>1</w:t>
      </w:r>
      <w:r>
        <w:t xml:space="preserve">7. </w:t>
      </w:r>
      <w:r>
        <w:rPr>
          <w:rFonts w:hint="eastAsia"/>
        </w:rPr>
        <w:t>Pair</w:t>
      </w:r>
      <w:r>
        <w:t xml:space="preserve"> production probability </w:t>
      </w:r>
      <w:commentRangeStart w:id="7"/>
      <w:r>
        <w:t xml:space="preserve">decreases </w:t>
      </w:r>
      <w:commentRangeEnd w:id="7"/>
      <w:r>
        <w:rPr>
          <w:rStyle w:val="a3"/>
        </w:rPr>
        <w:commentReference w:id="7"/>
      </w:r>
      <w:r>
        <w:t>slowly with energy beyond 1.02MeV</w:t>
      </w:r>
      <w:r>
        <w:rPr>
          <w:rFonts w:hint="eastAsia"/>
        </w:rPr>
        <w:t>.</w:t>
      </w:r>
    </w:p>
    <w:p w14:paraId="63909146" w14:textId="04128E50" w:rsidR="008802ED" w:rsidRDefault="008802ED">
      <w:r>
        <w:rPr>
          <w:rFonts w:hint="eastAsia"/>
        </w:rPr>
        <w:t>N</w:t>
      </w:r>
      <w:r>
        <w:t>o</w:t>
      </w:r>
    </w:p>
    <w:p w14:paraId="5B65C767" w14:textId="77777777" w:rsidR="008802ED" w:rsidRDefault="008802ED"/>
    <w:p w14:paraId="63A2E52A" w14:textId="4364D6CA" w:rsidR="00A64198" w:rsidRDefault="00A64198">
      <w:r>
        <w:rPr>
          <w:rFonts w:hint="eastAsia"/>
        </w:rPr>
        <w:t>1</w:t>
      </w:r>
      <w:r>
        <w:t xml:space="preserve">8. The Bragg peak is not observed in electron beams because it </w:t>
      </w:r>
      <w:commentRangeStart w:id="8"/>
      <w:r>
        <w:t>does not exist</w:t>
      </w:r>
      <w:commentRangeEnd w:id="8"/>
      <w:r w:rsidR="00BA3AD4">
        <w:rPr>
          <w:rStyle w:val="a3"/>
        </w:rPr>
        <w:commentReference w:id="8"/>
      </w:r>
      <w:r>
        <w:t xml:space="preserve">. </w:t>
      </w:r>
    </w:p>
    <w:p w14:paraId="48C2B1BB" w14:textId="7714B4AF" w:rsidR="00BA3AD4" w:rsidRDefault="00BA3AD4">
      <w:r>
        <w:rPr>
          <w:rFonts w:hint="eastAsia"/>
        </w:rPr>
        <w:t>N</w:t>
      </w:r>
      <w:r>
        <w:t>o</w:t>
      </w:r>
    </w:p>
    <w:p w14:paraId="0A79EFB2" w14:textId="77777777" w:rsidR="00657509" w:rsidRDefault="00657509"/>
    <w:p w14:paraId="632E4276" w14:textId="7B41388E" w:rsidR="00657509" w:rsidRDefault="00657509">
      <w:r>
        <w:rPr>
          <w:rFonts w:hint="eastAsia"/>
        </w:rPr>
        <w:t>1</w:t>
      </w:r>
      <w:r>
        <w:t xml:space="preserve">9. </w:t>
      </w:r>
      <w:r w:rsidR="00066914">
        <w:t xml:space="preserve">Lead is an efficient absorber of </w:t>
      </w:r>
      <w:commentRangeStart w:id="9"/>
      <w:r w:rsidR="00066914">
        <w:t>neutrons</w:t>
      </w:r>
      <w:commentRangeEnd w:id="9"/>
      <w:r w:rsidR="00754853">
        <w:rPr>
          <w:rStyle w:val="a3"/>
        </w:rPr>
        <w:commentReference w:id="9"/>
      </w:r>
      <w:r w:rsidR="00066914">
        <w:t>, but not of</w:t>
      </w:r>
      <w:commentRangeStart w:id="10"/>
      <w:r w:rsidR="00066914">
        <w:t xml:space="preserve"> x-rays</w:t>
      </w:r>
      <w:commentRangeEnd w:id="10"/>
      <w:r w:rsidR="00754853">
        <w:rPr>
          <w:rStyle w:val="a3"/>
        </w:rPr>
        <w:commentReference w:id="10"/>
      </w:r>
      <w:r w:rsidR="00066914">
        <w:t>.</w:t>
      </w:r>
      <w:r w:rsidR="00146EA7">
        <w:t xml:space="preserve"> The most efficient absorber of </w:t>
      </w:r>
      <w:commentRangeStart w:id="11"/>
      <w:r w:rsidR="00146EA7">
        <w:t>x-ray</w:t>
      </w:r>
      <w:commentRangeEnd w:id="11"/>
      <w:r w:rsidR="007A1359">
        <w:rPr>
          <w:rStyle w:val="a3"/>
        </w:rPr>
        <w:commentReference w:id="11"/>
      </w:r>
      <w:r w:rsidR="00146EA7">
        <w:t>s is a hydrogenous material such as water, paraffin wax, and polyethylene.</w:t>
      </w:r>
    </w:p>
    <w:p w14:paraId="31412C19" w14:textId="00E57C26" w:rsidR="002315B1" w:rsidRDefault="002315B1">
      <w:r>
        <w:rPr>
          <w:rFonts w:hint="eastAsia"/>
        </w:rPr>
        <w:t>N</w:t>
      </w:r>
      <w:r>
        <w:t>o</w:t>
      </w:r>
    </w:p>
    <w:p w14:paraId="4113676A" w14:textId="77777777" w:rsidR="00DC7D3E" w:rsidRDefault="00DC7D3E"/>
    <w:p w14:paraId="535B0D6B" w14:textId="1858E37A" w:rsidR="001B3193" w:rsidRDefault="00DC7D3E">
      <w:r>
        <w:rPr>
          <w:rFonts w:hint="eastAsia"/>
        </w:rPr>
        <w:t>2</w:t>
      </w:r>
      <w:r>
        <w:t xml:space="preserve">0. </w:t>
      </w:r>
      <w:r w:rsidR="001B3193">
        <w:t>For</w:t>
      </w:r>
      <w:commentRangeStart w:id="12"/>
      <w:r w:rsidR="001B3193">
        <w:t xml:space="preserve"> diagnostic, superficial, and orthovoltage</w:t>
      </w:r>
      <w:commentRangeEnd w:id="12"/>
      <w:r w:rsidR="00FC3C20">
        <w:rPr>
          <w:rStyle w:val="a3"/>
        </w:rPr>
        <w:commentReference w:id="12"/>
      </w:r>
      <w:r w:rsidR="001B3193">
        <w:t xml:space="preserve"> x-ray beams, the quality of x-ray beams is specified by </w:t>
      </w:r>
      <w:r w:rsidR="00B07CA2">
        <w:t xml:space="preserve">megavoltage </w:t>
      </w:r>
      <w:r w:rsidR="001B3193">
        <w:t xml:space="preserve">and percent depth dose in water. </w:t>
      </w:r>
    </w:p>
    <w:p w14:paraId="41617264" w14:textId="526E2E09" w:rsidR="00C3312A" w:rsidRDefault="00C3312A">
      <w:r>
        <w:rPr>
          <w:rFonts w:hint="eastAsia"/>
        </w:rPr>
        <w:t>N</w:t>
      </w:r>
      <w:r>
        <w:t>o</w:t>
      </w:r>
    </w:p>
    <w:p w14:paraId="2BE76441" w14:textId="77777777" w:rsidR="001B3193" w:rsidRDefault="001B3193"/>
    <w:p w14:paraId="4CF0DF62" w14:textId="609E9D6C" w:rsidR="001B3193" w:rsidRDefault="001B3193">
      <w:r>
        <w:rPr>
          <w:rFonts w:hint="eastAsia"/>
        </w:rPr>
        <w:t>2</w:t>
      </w:r>
      <w:r>
        <w:t xml:space="preserve">1. For </w:t>
      </w:r>
      <w:commentRangeStart w:id="13"/>
      <w:r>
        <w:t xml:space="preserve">Megavoltage </w:t>
      </w:r>
      <w:commentRangeEnd w:id="13"/>
      <w:r w:rsidR="00B461C1">
        <w:rPr>
          <w:rStyle w:val="a3"/>
        </w:rPr>
        <w:commentReference w:id="13"/>
      </w:r>
      <w:r>
        <w:t xml:space="preserve">x-ray beams, the quality of beams is specified by </w:t>
      </w:r>
      <w:proofErr w:type="spellStart"/>
      <w:r>
        <w:t>kVp</w:t>
      </w:r>
      <w:proofErr w:type="spellEnd"/>
      <w:r>
        <w:t>, filtration, and h</w:t>
      </w:r>
      <w:r w:rsidRPr="001B3193">
        <w:t xml:space="preserve">alf </w:t>
      </w:r>
      <w:r>
        <w:t>v</w:t>
      </w:r>
      <w:r w:rsidRPr="001B3193">
        <w:t xml:space="preserve">alue </w:t>
      </w:r>
      <w:r>
        <w:t>l</w:t>
      </w:r>
      <w:r w:rsidRPr="001B3193">
        <w:t>ayer</w:t>
      </w:r>
      <w:r>
        <w:t>.</w:t>
      </w:r>
    </w:p>
    <w:p w14:paraId="333223CC" w14:textId="3E7DDC6A" w:rsidR="00C3312A" w:rsidRDefault="00C3312A">
      <w:r>
        <w:rPr>
          <w:rFonts w:hint="eastAsia"/>
        </w:rPr>
        <w:t>N</w:t>
      </w:r>
      <w:r>
        <w:t>o</w:t>
      </w:r>
    </w:p>
    <w:p w14:paraId="4DBAA24F" w14:textId="77777777" w:rsidR="004A6571" w:rsidRDefault="004A6571"/>
    <w:p w14:paraId="4F00236A" w14:textId="195583F8" w:rsidR="004A6571" w:rsidRDefault="004A6571">
      <w:r>
        <w:rPr>
          <w:rFonts w:hint="eastAsia"/>
        </w:rPr>
        <w:t>2</w:t>
      </w:r>
      <w:r>
        <w:t>2.</w:t>
      </w:r>
      <w:r w:rsidR="00B65751">
        <w:t xml:space="preserve"> In clinical practice, the most commonly used methods to measure the p</w:t>
      </w:r>
      <w:r w:rsidR="00B65751">
        <w:rPr>
          <w:rFonts w:hint="eastAsia"/>
        </w:rPr>
        <w:t>eak energy</w:t>
      </w:r>
      <w:r w:rsidR="00B65751">
        <w:t xml:space="preserve"> of a megavoltage x-ray beam are </w:t>
      </w:r>
      <w:commentRangeStart w:id="14"/>
      <w:r w:rsidR="00B65751">
        <w:t>scintillation spectrometry or photoactivation of appropriate foils</w:t>
      </w:r>
      <w:commentRangeEnd w:id="14"/>
      <w:r w:rsidR="00B65751">
        <w:rPr>
          <w:rStyle w:val="a3"/>
        </w:rPr>
        <w:commentReference w:id="14"/>
      </w:r>
      <w:r w:rsidR="00B65751">
        <w:t xml:space="preserve">. </w:t>
      </w:r>
    </w:p>
    <w:p w14:paraId="29023305" w14:textId="00EFA5DA" w:rsidR="00B65751" w:rsidRDefault="00B65751">
      <w:r>
        <w:rPr>
          <w:rFonts w:hint="eastAsia"/>
        </w:rPr>
        <w:t>N</w:t>
      </w:r>
      <w:r>
        <w:t xml:space="preserve">o </w:t>
      </w:r>
    </w:p>
    <w:p w14:paraId="3C3B9749" w14:textId="77777777" w:rsidR="000124CB" w:rsidRDefault="000124CB"/>
    <w:p w14:paraId="6C085737" w14:textId="3313A826" w:rsidR="000124CB" w:rsidRDefault="000124CB">
      <w:r>
        <w:rPr>
          <w:rFonts w:hint="eastAsia"/>
        </w:rPr>
        <w:t>2</w:t>
      </w:r>
      <w:r>
        <w:t xml:space="preserve">3. </w:t>
      </w:r>
      <w:r w:rsidR="00A51EEE">
        <w:t xml:space="preserve">For low-energy x-ray beams such as orthovoltage and superficial, the absorbed dose in bone </w:t>
      </w:r>
      <w:r w:rsidR="00D14EA8">
        <w:t xml:space="preserve">is two to four times the absorbed dose in soft tissues for the same exposure because of the significant probability of the </w:t>
      </w:r>
      <w:commentRangeStart w:id="15"/>
      <w:r w:rsidR="00D14EA8">
        <w:t xml:space="preserve">Compton </w:t>
      </w:r>
      <w:commentRangeEnd w:id="15"/>
      <w:r w:rsidR="00D14EA8">
        <w:rPr>
          <w:rStyle w:val="a3"/>
        </w:rPr>
        <w:commentReference w:id="15"/>
      </w:r>
      <w:r w:rsidR="00D14EA8">
        <w:t>effect.</w:t>
      </w:r>
    </w:p>
    <w:p w14:paraId="25AD819E" w14:textId="66DF7171" w:rsidR="00D14EA8" w:rsidRDefault="00D14EA8">
      <w:r>
        <w:rPr>
          <w:rFonts w:hint="eastAsia"/>
        </w:rPr>
        <w:t>N</w:t>
      </w:r>
      <w:r>
        <w:t>o</w:t>
      </w:r>
    </w:p>
    <w:p w14:paraId="5717CF01" w14:textId="77777777" w:rsidR="006826FC" w:rsidRDefault="006826FC"/>
    <w:p w14:paraId="7B11B248" w14:textId="77777777" w:rsidR="00896644" w:rsidRDefault="00896644" w:rsidP="00896644">
      <w:pPr>
        <w:numPr>
          <w:ilvl w:val="0"/>
          <w:numId w:val="1"/>
        </w:numPr>
      </w:pPr>
      <w:r>
        <w:rPr>
          <w:rFonts w:hint="eastAsia"/>
        </w:rPr>
        <w:lastRenderedPageBreak/>
        <w:t xml:space="preserve">For megavoltage photon beams, the absorbed dose in bone is slightly </w:t>
      </w:r>
      <w:commentRangeStart w:id="16"/>
      <w:r>
        <w:rPr>
          <w:rFonts w:hint="eastAsia"/>
        </w:rPr>
        <w:t xml:space="preserve">higher </w:t>
      </w:r>
      <w:commentRangeEnd w:id="16"/>
      <w:r w:rsidR="00BF0AAF">
        <w:rPr>
          <w:rStyle w:val="a3"/>
        </w:rPr>
        <w:commentReference w:id="16"/>
      </w:r>
      <w:r>
        <w:rPr>
          <w:rFonts w:hint="eastAsia"/>
        </w:rPr>
        <w:t>than that in soft tissue because of the predominance of the Compton effect.</w:t>
      </w:r>
    </w:p>
    <w:p w14:paraId="70F16392" w14:textId="77777777" w:rsidR="00896644" w:rsidRDefault="00896644" w:rsidP="00896644">
      <w:r>
        <w:rPr>
          <w:rFonts w:hint="eastAsia"/>
        </w:rPr>
        <w:t>No</w:t>
      </w:r>
    </w:p>
    <w:p w14:paraId="478DD2CE" w14:textId="79D853BF" w:rsidR="006826FC" w:rsidRDefault="006826FC" w:rsidP="00896644"/>
    <w:p w14:paraId="50B0CD11" w14:textId="51CC6D81" w:rsidR="00896644" w:rsidRDefault="006A0B95" w:rsidP="00896644">
      <w:r>
        <w:rPr>
          <w:rFonts w:hint="eastAsia"/>
        </w:rPr>
        <w:t>2</w:t>
      </w:r>
      <w:r>
        <w:t>5.</w:t>
      </w:r>
      <w:r w:rsidR="00BB27A6">
        <w:t xml:space="preserve"> </w:t>
      </w:r>
      <w:r w:rsidR="00282562">
        <w:rPr>
          <w:rFonts w:hint="eastAsia"/>
        </w:rPr>
        <w:t>All</w:t>
      </w:r>
      <w:r w:rsidR="00282562">
        <w:t xml:space="preserve"> </w:t>
      </w:r>
      <w:r w:rsidR="00282562">
        <w:rPr>
          <w:rFonts w:hint="eastAsia"/>
        </w:rPr>
        <w:t>recen</w:t>
      </w:r>
      <w:r w:rsidR="00282562">
        <w:t>t calibration protocols (TG-21, TG-51, and IAEA TRS-398) use Bragg-Gray cavity theory.</w:t>
      </w:r>
    </w:p>
    <w:p w14:paraId="1807D038" w14:textId="7A134F0C" w:rsidR="00282562" w:rsidRDefault="00282562" w:rsidP="00896644">
      <w:r>
        <w:rPr>
          <w:rFonts w:hint="eastAsia"/>
        </w:rPr>
        <w:t>Y</w:t>
      </w:r>
      <w:r>
        <w:t>es</w:t>
      </w:r>
    </w:p>
    <w:p w14:paraId="35BE1507" w14:textId="77777777" w:rsidR="00282562" w:rsidRDefault="00282562" w:rsidP="00896644"/>
    <w:p w14:paraId="32C943BD" w14:textId="72DF2E6F" w:rsidR="00282562" w:rsidRDefault="00282562" w:rsidP="00896644">
      <w:r>
        <w:t xml:space="preserve">26. In TG-51, beam quality for </w:t>
      </w:r>
      <w:commentRangeStart w:id="17"/>
      <w:r>
        <w:t xml:space="preserve">photon </w:t>
      </w:r>
      <w:commentRangeEnd w:id="17"/>
      <w:r>
        <w:rPr>
          <w:rStyle w:val="a3"/>
        </w:rPr>
        <w:commentReference w:id="17"/>
      </w:r>
      <w:r>
        <w:t>beam is specified by the depth of 50% dose in water (</w:t>
      </w:r>
      <w:r>
        <w:rPr>
          <w:rFonts w:hint="eastAsia"/>
        </w:rPr>
        <w:t>R</w:t>
      </w:r>
      <w:r>
        <w:t>50).</w:t>
      </w:r>
    </w:p>
    <w:p w14:paraId="231690D9" w14:textId="592A2A59" w:rsidR="00282562" w:rsidRDefault="00282562" w:rsidP="00896644">
      <w:r>
        <w:rPr>
          <w:rFonts w:hint="eastAsia"/>
        </w:rPr>
        <w:t>N</w:t>
      </w:r>
      <w:r>
        <w:t>o</w:t>
      </w:r>
    </w:p>
    <w:p w14:paraId="4F164E77" w14:textId="77777777" w:rsidR="002E02FE" w:rsidRDefault="002E02FE" w:rsidP="00896644"/>
    <w:p w14:paraId="440BC76D" w14:textId="3D71C676" w:rsidR="002E02FE" w:rsidRDefault="002E02FE" w:rsidP="00896644">
      <w:r>
        <w:rPr>
          <w:rFonts w:hint="eastAsia"/>
        </w:rPr>
        <w:t>3</w:t>
      </w:r>
      <w:r>
        <w:t xml:space="preserve">7. In TG-51, beam quality for </w:t>
      </w:r>
      <w:commentRangeStart w:id="18"/>
      <w:r>
        <w:t xml:space="preserve">electron </w:t>
      </w:r>
      <w:commentRangeEnd w:id="18"/>
      <w:r>
        <w:rPr>
          <w:rStyle w:val="a3"/>
        </w:rPr>
        <w:commentReference w:id="18"/>
      </w:r>
      <w:r>
        <w:t xml:space="preserve">beam is specified by percent depth dose for the </w:t>
      </w:r>
      <w:commentRangeStart w:id="19"/>
      <w:r>
        <w:t xml:space="preserve">electron </w:t>
      </w:r>
      <w:commentRangeEnd w:id="19"/>
      <w:r>
        <w:rPr>
          <w:rStyle w:val="a3"/>
        </w:rPr>
        <w:commentReference w:id="19"/>
      </w:r>
      <w:r>
        <w:t>component of the beam at 10cm depth in water.</w:t>
      </w:r>
    </w:p>
    <w:p w14:paraId="76CD6327" w14:textId="020A1086" w:rsidR="002E02FE" w:rsidRDefault="002E02FE" w:rsidP="00896644">
      <w:r>
        <w:rPr>
          <w:rFonts w:hint="eastAsia"/>
        </w:rPr>
        <w:t>N</w:t>
      </w:r>
      <w:r>
        <w:t>o</w:t>
      </w:r>
    </w:p>
    <w:p w14:paraId="1A839A75" w14:textId="77777777" w:rsidR="00EE0FC8" w:rsidRDefault="00EE0FC8" w:rsidP="00896644"/>
    <w:p w14:paraId="538DF57E" w14:textId="0A92CD3B" w:rsidR="00EE0FC8" w:rsidRDefault="00EE0FC8" w:rsidP="00896644">
      <w:r>
        <w:rPr>
          <w:rFonts w:hint="eastAsia"/>
        </w:rPr>
        <w:t>3</w:t>
      </w:r>
      <w:r>
        <w:t>8. TLD response is almost independent of energy in the megavoltage range of photon and electron beams used clinically.</w:t>
      </w:r>
    </w:p>
    <w:p w14:paraId="2A49BE1D" w14:textId="490631B1" w:rsidR="00EE0FC8" w:rsidRDefault="00EE0FC8" w:rsidP="00896644">
      <w:r>
        <w:rPr>
          <w:rFonts w:hint="eastAsia"/>
        </w:rPr>
        <w:t>Yes</w:t>
      </w:r>
    </w:p>
    <w:p w14:paraId="0E718D02" w14:textId="77777777" w:rsidR="0049468B" w:rsidRDefault="0049468B" w:rsidP="00896644"/>
    <w:p w14:paraId="3A596538" w14:textId="2BB2CFCD" w:rsidR="0049468B" w:rsidRDefault="0049468B" w:rsidP="00896644">
      <w:r>
        <w:rPr>
          <w:rFonts w:hint="eastAsia"/>
        </w:rPr>
        <w:t>3</w:t>
      </w:r>
      <w:r>
        <w:t xml:space="preserve">9. The TLD dosimeter form and size </w:t>
      </w:r>
      <w:commentRangeStart w:id="20"/>
      <w:r>
        <w:t>are independent of</w:t>
      </w:r>
      <w:commentRangeEnd w:id="20"/>
      <w:r>
        <w:rPr>
          <w:rStyle w:val="a3"/>
        </w:rPr>
        <w:commentReference w:id="20"/>
      </w:r>
      <w:r>
        <w:t xml:space="preserve"> dosimetry for certain beams and irradiation conditions.</w:t>
      </w:r>
    </w:p>
    <w:p w14:paraId="6DC4F993" w14:textId="01770E9F" w:rsidR="0049468B" w:rsidRDefault="0049468B" w:rsidP="00896644">
      <w:r>
        <w:rPr>
          <w:rFonts w:hint="eastAsia"/>
        </w:rPr>
        <w:t>N</w:t>
      </w:r>
      <w:r>
        <w:t xml:space="preserve">o </w:t>
      </w:r>
    </w:p>
    <w:p w14:paraId="1DE31CD5" w14:textId="77777777" w:rsidR="0012766B" w:rsidRDefault="0012766B" w:rsidP="00896644"/>
    <w:p w14:paraId="24B9785B" w14:textId="231E1EE6" w:rsidR="0012766B" w:rsidRDefault="0012766B" w:rsidP="00896644">
      <w:r>
        <w:rPr>
          <w:rFonts w:hint="eastAsia"/>
        </w:rPr>
        <w:t>4</w:t>
      </w:r>
      <w:r>
        <w:t>0. The sensitivity of radiographic film depends on the size of emulsion grains and the quality and the type pf radiation.</w:t>
      </w:r>
    </w:p>
    <w:p w14:paraId="308001FD" w14:textId="7D460604" w:rsidR="0012766B" w:rsidRDefault="0012766B" w:rsidP="00896644">
      <w:r>
        <w:rPr>
          <w:rFonts w:hint="eastAsia"/>
        </w:rPr>
        <w:t>Y</w:t>
      </w:r>
      <w:r>
        <w:t>es</w:t>
      </w:r>
    </w:p>
    <w:p w14:paraId="7C1B6B03" w14:textId="77777777" w:rsidR="0012766B" w:rsidRDefault="0012766B" w:rsidP="00896644"/>
    <w:p w14:paraId="74677AEA" w14:textId="1B83853F" w:rsidR="0012766B" w:rsidRDefault="0012766B" w:rsidP="00896644">
      <w:r>
        <w:rPr>
          <w:rFonts w:hint="eastAsia"/>
        </w:rPr>
        <w:t>4</w:t>
      </w:r>
      <w:r>
        <w:t xml:space="preserve">1. </w:t>
      </w:r>
      <w:r w:rsidR="00E7641D">
        <w:t xml:space="preserve">The major advantage of </w:t>
      </w:r>
      <w:proofErr w:type="spellStart"/>
      <w:r w:rsidR="00E7641D">
        <w:t>radiochromic</w:t>
      </w:r>
      <w:proofErr w:type="spellEnd"/>
      <w:r w:rsidR="00E7641D">
        <w:t xml:space="preserve"> film include almost tissue equivalence, high spatial resolution, </w:t>
      </w:r>
      <w:commentRangeStart w:id="21"/>
      <w:r w:rsidR="00E7641D">
        <w:t xml:space="preserve">sensitivity </w:t>
      </w:r>
      <w:commentRangeEnd w:id="21"/>
      <w:r w:rsidR="00E7641D">
        <w:rPr>
          <w:rStyle w:val="a3"/>
        </w:rPr>
        <w:commentReference w:id="21"/>
      </w:r>
      <w:r w:rsidR="00E7641D">
        <w:t>to visible light, and no need for processing.</w:t>
      </w:r>
    </w:p>
    <w:p w14:paraId="2BC6CD61" w14:textId="45CA81DA" w:rsidR="00E7641D" w:rsidRDefault="00E7641D" w:rsidP="00896644">
      <w:r>
        <w:rPr>
          <w:rFonts w:hint="eastAsia"/>
        </w:rPr>
        <w:t>N</w:t>
      </w:r>
      <w:r>
        <w:t>o</w:t>
      </w:r>
    </w:p>
    <w:p w14:paraId="6546A0EA" w14:textId="77777777" w:rsidR="0012766B" w:rsidRDefault="0012766B" w:rsidP="00896644"/>
    <w:p w14:paraId="117615C7" w14:textId="344D4DA4" w:rsidR="008147D9" w:rsidRDefault="008147D9" w:rsidP="00896644">
      <w:r>
        <w:rPr>
          <w:rFonts w:hint="eastAsia"/>
        </w:rPr>
        <w:t>4</w:t>
      </w:r>
      <w:r>
        <w:t xml:space="preserve">2. Percent depth dose for photon </w:t>
      </w:r>
      <w:commentRangeStart w:id="22"/>
      <w:r>
        <w:t>beams</w:t>
      </w:r>
      <w:commentRangeEnd w:id="22"/>
      <w:r w:rsidR="001258DA">
        <w:rPr>
          <w:rStyle w:val="a3"/>
        </w:rPr>
        <w:commentReference w:id="22"/>
      </w:r>
      <w:r>
        <w:t xml:space="preserve"> in water decrease almost exponentially. </w:t>
      </w:r>
    </w:p>
    <w:p w14:paraId="1788756C" w14:textId="433B1D55" w:rsidR="008147D9" w:rsidRDefault="008147D9" w:rsidP="00896644">
      <w:r>
        <w:rPr>
          <w:rFonts w:hint="eastAsia"/>
        </w:rPr>
        <w:t>N</w:t>
      </w:r>
      <w:r>
        <w:t>o</w:t>
      </w:r>
    </w:p>
    <w:p w14:paraId="73C64B2B" w14:textId="77777777" w:rsidR="00AB223D" w:rsidRDefault="00AB223D" w:rsidP="00896644"/>
    <w:p w14:paraId="14B6648A" w14:textId="2BEBF396" w:rsidR="00AB223D" w:rsidRDefault="00AB223D" w:rsidP="00896644">
      <w:r>
        <w:rPr>
          <w:rFonts w:hint="eastAsia"/>
        </w:rPr>
        <w:t>4</w:t>
      </w:r>
      <w:r>
        <w:t xml:space="preserve">3. </w:t>
      </w:r>
      <w:r w:rsidR="000A631C">
        <w:t>P</w:t>
      </w:r>
      <w:r w:rsidR="000A631C">
        <w:rPr>
          <w:rFonts w:hint="eastAsia"/>
        </w:rPr>
        <w:t>ar</w:t>
      </w:r>
      <w:r w:rsidR="000A631C">
        <w:t>allel opposed beams give rise to greater dose at</w:t>
      </w:r>
      <w:commentRangeStart w:id="23"/>
      <w:r w:rsidR="000A631C">
        <w:t xml:space="preserve"> midpoint t</w:t>
      </w:r>
      <w:commentRangeEnd w:id="23"/>
      <w:r w:rsidR="00FC0983">
        <w:rPr>
          <w:rStyle w:val="a3"/>
        </w:rPr>
        <w:commentReference w:id="23"/>
      </w:r>
      <w:r w:rsidR="000A631C">
        <w:t>han at s</w:t>
      </w:r>
      <w:commentRangeStart w:id="24"/>
      <w:r w:rsidR="000A631C">
        <w:t>uperficial depths.</w:t>
      </w:r>
      <w:commentRangeEnd w:id="24"/>
      <w:r w:rsidR="00FC0983">
        <w:rPr>
          <w:rStyle w:val="a3"/>
        </w:rPr>
        <w:commentReference w:id="24"/>
      </w:r>
    </w:p>
    <w:p w14:paraId="3029E7E6" w14:textId="744B462E" w:rsidR="000A631C" w:rsidRDefault="000A631C" w:rsidP="00896644">
      <w:r>
        <w:rPr>
          <w:rFonts w:hint="eastAsia"/>
        </w:rPr>
        <w:t>N</w:t>
      </w:r>
      <w:r>
        <w:t>o</w:t>
      </w:r>
    </w:p>
    <w:p w14:paraId="482FFAF4" w14:textId="77777777" w:rsidR="006E16C7" w:rsidRDefault="006E16C7" w:rsidP="00896644"/>
    <w:p w14:paraId="6F40210C" w14:textId="5916DE79" w:rsidR="006E16C7" w:rsidRDefault="006E16C7" w:rsidP="00896644">
      <w:r>
        <w:rPr>
          <w:rFonts w:hint="eastAsia"/>
        </w:rPr>
        <w:t>4</w:t>
      </w:r>
      <w:r>
        <w:t xml:space="preserve">4. </w:t>
      </w:r>
      <w:r w:rsidR="001735D5">
        <w:t>CT numbers bear a linear relationship with attenuation coefficients.</w:t>
      </w:r>
    </w:p>
    <w:p w14:paraId="0782CA06" w14:textId="3F8CFECE" w:rsidR="001735D5" w:rsidRDefault="001735D5" w:rsidP="00896644">
      <w:r>
        <w:rPr>
          <w:rFonts w:hint="eastAsia"/>
        </w:rPr>
        <w:t>Yes</w:t>
      </w:r>
    </w:p>
    <w:p w14:paraId="73368B2F" w14:textId="77777777" w:rsidR="001735D5" w:rsidRDefault="001735D5" w:rsidP="00896644"/>
    <w:p w14:paraId="5B11B080" w14:textId="3802011E" w:rsidR="001735D5" w:rsidRDefault="001735D5" w:rsidP="00896644">
      <w:r>
        <w:rPr>
          <w:rFonts w:hint="eastAsia"/>
        </w:rPr>
        <w:t>4</w:t>
      </w:r>
      <w:r>
        <w:t xml:space="preserve">5. </w:t>
      </w:r>
      <w:r w:rsidR="00CB6C97">
        <w:t>Imaging modalities such as ultrasound, MRI are useful in mapping out structural and functional anatomy, and their signal values</w:t>
      </w:r>
      <w:commentRangeStart w:id="25"/>
      <w:r w:rsidR="00CB6C97">
        <w:t xml:space="preserve"> can be</w:t>
      </w:r>
      <w:commentRangeEnd w:id="25"/>
      <w:r w:rsidR="00F22842">
        <w:rPr>
          <w:rStyle w:val="a3"/>
        </w:rPr>
        <w:commentReference w:id="25"/>
      </w:r>
      <w:r w:rsidR="00CB6C97">
        <w:t xml:space="preserve"> correlated with electron density by </w:t>
      </w:r>
      <w:r w:rsidR="001C67F1">
        <w:t xml:space="preserve">scanning </w:t>
      </w:r>
      <w:r w:rsidR="00CB6C97">
        <w:t>phantom.</w:t>
      </w:r>
    </w:p>
    <w:p w14:paraId="07F39873" w14:textId="6474B413" w:rsidR="00CB6C97" w:rsidRDefault="00CB6C97" w:rsidP="00896644">
      <w:r>
        <w:rPr>
          <w:rFonts w:hint="eastAsia"/>
        </w:rPr>
        <w:lastRenderedPageBreak/>
        <w:t>N</w:t>
      </w:r>
      <w:r>
        <w:t>o</w:t>
      </w:r>
    </w:p>
    <w:p w14:paraId="763AC7CA" w14:textId="77777777" w:rsidR="001C67F1" w:rsidRDefault="001C67F1" w:rsidP="00896644"/>
    <w:p w14:paraId="15FA1563" w14:textId="3943BE04" w:rsidR="001C67F1" w:rsidRDefault="00A840C2" w:rsidP="00896644">
      <w:r>
        <w:rPr>
          <w:rFonts w:hint="eastAsia"/>
        </w:rPr>
        <w:t>4</w:t>
      </w:r>
      <w:r>
        <w:t xml:space="preserve">6. </w:t>
      </w:r>
      <w:r>
        <w:rPr>
          <w:rFonts w:hint="eastAsia"/>
        </w:rPr>
        <w:t>Accel</w:t>
      </w:r>
      <w:r>
        <w:t xml:space="preserve">erator-amounted accessories such as EPID and CBCT systems allow treatment verification before and during treatments. It is </w:t>
      </w:r>
      <w:commentRangeStart w:id="26"/>
      <w:r>
        <w:t xml:space="preserve">not </w:t>
      </w:r>
      <w:commentRangeEnd w:id="26"/>
      <w:r>
        <w:rPr>
          <w:rStyle w:val="a3"/>
        </w:rPr>
        <w:commentReference w:id="26"/>
      </w:r>
      <w:r>
        <w:t>necessary when using conformal radiation therapy techniques such as 3-D CRT.</w:t>
      </w:r>
    </w:p>
    <w:p w14:paraId="26050C24" w14:textId="2A61A2E0" w:rsidR="00A840C2" w:rsidRDefault="00A840C2" w:rsidP="00896644">
      <w:r>
        <w:rPr>
          <w:rFonts w:hint="eastAsia"/>
        </w:rPr>
        <w:t>N</w:t>
      </w:r>
      <w:r>
        <w:t>o</w:t>
      </w:r>
    </w:p>
    <w:p w14:paraId="18835BBE" w14:textId="77777777" w:rsidR="00A840C2" w:rsidRDefault="00A840C2" w:rsidP="00896644"/>
    <w:p w14:paraId="33647561" w14:textId="6A95B7DD" w:rsidR="00A840C2" w:rsidRDefault="00A840C2" w:rsidP="00896644">
      <w:r>
        <w:rPr>
          <w:rFonts w:hint="eastAsia"/>
        </w:rPr>
        <w:t>4</w:t>
      </w:r>
      <w:r>
        <w:t xml:space="preserve">7. As </w:t>
      </w:r>
      <w:r>
        <w:rPr>
          <w:rFonts w:hint="eastAsia"/>
        </w:rPr>
        <w:t>the</w:t>
      </w:r>
      <w:r>
        <w:t xml:space="preserve"> MRI simulator develops, radiographic and/or CT simulators are not an essential part of the treatment planning process.</w:t>
      </w:r>
    </w:p>
    <w:p w14:paraId="10222E72" w14:textId="18886D7F" w:rsidR="00A840C2" w:rsidRDefault="00A840C2" w:rsidP="00896644">
      <w:r>
        <w:rPr>
          <w:rFonts w:hint="eastAsia"/>
        </w:rPr>
        <w:t>N</w:t>
      </w:r>
      <w:r>
        <w:t>o</w:t>
      </w:r>
    </w:p>
    <w:p w14:paraId="7AB334D1" w14:textId="77777777" w:rsidR="00A840C2" w:rsidRDefault="00A840C2" w:rsidP="00896644"/>
    <w:p w14:paraId="7B30A72F" w14:textId="71924611" w:rsidR="00A840C2" w:rsidRDefault="00A840C2" w:rsidP="00896644">
      <w:r>
        <w:rPr>
          <w:rFonts w:hint="eastAsia"/>
        </w:rPr>
        <w:t>4</w:t>
      </w:r>
      <w:r>
        <w:t xml:space="preserve">8. </w:t>
      </w:r>
      <w:r w:rsidR="00CB1D30">
        <w:t>In photon treatment plan, surface</w:t>
      </w:r>
      <w:r w:rsidR="00227B01">
        <w:t xml:space="preserve"> dose</w:t>
      </w:r>
      <w:r w:rsidR="006E25E1">
        <w:t xml:space="preserve"> usually</w:t>
      </w:r>
      <w:r w:rsidR="00227B01">
        <w:t xml:space="preserve"> </w:t>
      </w:r>
      <w:r w:rsidR="00CB1D30">
        <w:t>increases with increasing angle of obliquity.</w:t>
      </w:r>
    </w:p>
    <w:p w14:paraId="5123F74F" w14:textId="4BDCFDB2" w:rsidR="00CB1D30" w:rsidRDefault="00CB1D30" w:rsidP="00896644">
      <w:r>
        <w:rPr>
          <w:rFonts w:hint="eastAsia"/>
        </w:rPr>
        <w:t>Y</w:t>
      </w:r>
      <w:r>
        <w:t>es</w:t>
      </w:r>
    </w:p>
    <w:p w14:paraId="4FABA50B" w14:textId="77777777" w:rsidR="00CB1D30" w:rsidRDefault="00CB1D30" w:rsidP="00896644"/>
    <w:p w14:paraId="7B0B2EF1" w14:textId="10AAB754" w:rsidR="00CB1D30" w:rsidRDefault="00CB1D30" w:rsidP="00896644">
      <w:r>
        <w:rPr>
          <w:rFonts w:hint="eastAsia"/>
        </w:rPr>
        <w:t>4</w:t>
      </w:r>
      <w:r>
        <w:t>9.</w:t>
      </w:r>
      <w:r w:rsidR="0006730D">
        <w:t xml:space="preserve"> </w:t>
      </w:r>
      <w:r w:rsidR="008D3F5A">
        <w:t xml:space="preserve">Electron beams have a modest skin-sparing effect, which gradually disappears with </w:t>
      </w:r>
      <w:commentRangeStart w:id="27"/>
      <w:r w:rsidR="008D3F5A">
        <w:t xml:space="preserve">decreasing </w:t>
      </w:r>
      <w:commentRangeEnd w:id="27"/>
      <w:r w:rsidR="008D3F5A">
        <w:rPr>
          <w:rStyle w:val="a3"/>
        </w:rPr>
        <w:commentReference w:id="27"/>
      </w:r>
      <w:r w:rsidR="008D3F5A">
        <w:t>energies.</w:t>
      </w:r>
    </w:p>
    <w:p w14:paraId="5AD90767" w14:textId="71964792" w:rsidR="008D3F5A" w:rsidRDefault="008D3F5A" w:rsidP="00896644">
      <w:pPr>
        <w:rPr>
          <w:rFonts w:hint="eastAsia"/>
        </w:rPr>
      </w:pPr>
      <w:r>
        <w:rPr>
          <w:rFonts w:hint="eastAsia"/>
        </w:rPr>
        <w:t>N</w:t>
      </w:r>
      <w:r>
        <w:t>o</w:t>
      </w:r>
    </w:p>
    <w:p w14:paraId="0D3F481E" w14:textId="77777777" w:rsidR="00A840C2" w:rsidRDefault="00A840C2" w:rsidP="00896644"/>
    <w:p w14:paraId="624A68BE" w14:textId="3D08F932" w:rsidR="00856045" w:rsidRDefault="00856045" w:rsidP="00896644">
      <w:r>
        <w:rPr>
          <w:rFonts w:hint="eastAsia"/>
        </w:rPr>
        <w:t>5</w:t>
      </w:r>
      <w:r>
        <w:t xml:space="preserve">0. </w:t>
      </w:r>
      <w:r w:rsidR="000B4D42">
        <w:t xml:space="preserve">Beam obliquity changes the percentage depth dose, giving rise to increase in dose at </w:t>
      </w:r>
      <w:proofErr w:type="spellStart"/>
      <w:r w:rsidR="000B4D42">
        <w:t>dmax</w:t>
      </w:r>
      <w:proofErr w:type="spellEnd"/>
      <w:r w:rsidR="000B4D42">
        <w:t>, and decrease in depth dose beyond.</w:t>
      </w:r>
    </w:p>
    <w:p w14:paraId="5AA2FC78" w14:textId="4DE9128B" w:rsidR="000B4D42" w:rsidRDefault="000B4D42" w:rsidP="00896644">
      <w:r>
        <w:rPr>
          <w:rFonts w:hint="eastAsia"/>
        </w:rPr>
        <w:t>Y</w:t>
      </w:r>
      <w:r>
        <w:t>es</w:t>
      </w:r>
    </w:p>
    <w:p w14:paraId="21117CD3" w14:textId="77777777" w:rsidR="000B4D42" w:rsidRDefault="000B4D42" w:rsidP="00896644"/>
    <w:p w14:paraId="72C607D7" w14:textId="562839C4" w:rsidR="000B4D42" w:rsidRDefault="000B4D42" w:rsidP="00896644">
      <w:r>
        <w:rPr>
          <w:rFonts w:hint="eastAsia"/>
        </w:rPr>
        <w:t>5</w:t>
      </w:r>
      <w:r>
        <w:t xml:space="preserve">1. Total skin electron irradiation is a useful technique for the treatment of mycosis fungoides. If the </w:t>
      </w:r>
      <w:proofErr w:type="spellStart"/>
      <w:r>
        <w:t>linac</w:t>
      </w:r>
      <w:proofErr w:type="spellEnd"/>
      <w:r>
        <w:t xml:space="preserve"> machine is commissioned for clinical electron beam, considerable dosimetry is </w:t>
      </w:r>
      <w:commentRangeStart w:id="28"/>
      <w:r>
        <w:t xml:space="preserve">not </w:t>
      </w:r>
      <w:commentRangeEnd w:id="28"/>
      <w:r w:rsidR="00C20169">
        <w:rPr>
          <w:rStyle w:val="a3"/>
        </w:rPr>
        <w:commentReference w:id="28"/>
      </w:r>
      <w:r>
        <w:t>required before commissioning the procedure for actual treatments.</w:t>
      </w:r>
    </w:p>
    <w:p w14:paraId="77931880" w14:textId="20EACD3E" w:rsidR="00C64868" w:rsidRDefault="00C64868" w:rsidP="00896644">
      <w:r>
        <w:rPr>
          <w:rFonts w:hint="eastAsia"/>
        </w:rPr>
        <w:t>N</w:t>
      </w:r>
      <w:r>
        <w:t>o</w:t>
      </w:r>
    </w:p>
    <w:p w14:paraId="732A4406" w14:textId="77777777" w:rsidR="00480FEE" w:rsidRDefault="00480FEE" w:rsidP="00896644"/>
    <w:p w14:paraId="5953CE81" w14:textId="615865BC" w:rsidR="00480FEE" w:rsidRDefault="00480FEE" w:rsidP="00896644">
      <w:r>
        <w:rPr>
          <w:rFonts w:hint="eastAsia"/>
        </w:rPr>
        <w:t>5</w:t>
      </w:r>
      <w:r>
        <w:t xml:space="preserve">2. </w:t>
      </w:r>
      <w:r>
        <w:rPr>
          <w:rFonts w:hint="eastAsia"/>
        </w:rPr>
        <w:t>Large</w:t>
      </w:r>
      <w:r>
        <w:t xml:space="preserve"> volume ion chambers are suitable for measure neutrons.</w:t>
      </w:r>
    </w:p>
    <w:p w14:paraId="1D315BBE" w14:textId="0F4C65C6" w:rsidR="00480FEE" w:rsidRDefault="008F774B" w:rsidP="00896644">
      <w:r>
        <w:t>No</w:t>
      </w:r>
    </w:p>
    <w:p w14:paraId="08B9D0DC" w14:textId="77777777" w:rsidR="008F774B" w:rsidRDefault="008F774B" w:rsidP="00896644"/>
    <w:p w14:paraId="7D77D378" w14:textId="4A98BB3F" w:rsidR="008F774B" w:rsidRDefault="008F774B" w:rsidP="00896644">
      <w:r>
        <w:rPr>
          <w:rFonts w:hint="eastAsia"/>
        </w:rPr>
        <w:t>5</w:t>
      </w:r>
      <w:r>
        <w:t>3.</w:t>
      </w:r>
      <w:r w:rsidR="00F91708">
        <w:t xml:space="preserve"> </w:t>
      </w:r>
      <w:r w:rsidR="00912FD5">
        <w:t>If a</w:t>
      </w:r>
      <w:r w:rsidR="00815B17">
        <w:t xml:space="preserve"> complicated treatment plan using intensity-modulated radiotherapy</w:t>
      </w:r>
      <w:r w:rsidR="00912FD5">
        <w:t xml:space="preserve"> was approved by a senior </w:t>
      </w:r>
      <w:r w:rsidR="00ED4C46" w:rsidRPr="00ED4C46">
        <w:t>physician</w:t>
      </w:r>
      <w:r w:rsidR="00912FD5">
        <w:t>, a QA program (patient-specific quality assurance) is not essential.</w:t>
      </w:r>
    </w:p>
    <w:p w14:paraId="102CD361" w14:textId="35A603E5" w:rsidR="00912FD5" w:rsidRDefault="00912FD5" w:rsidP="00896644">
      <w:r>
        <w:t>No</w:t>
      </w:r>
    </w:p>
    <w:p w14:paraId="697AEF0F" w14:textId="77777777" w:rsidR="00912FD5" w:rsidRDefault="00912FD5" w:rsidP="00896644"/>
    <w:p w14:paraId="12D25E17" w14:textId="2B780E10" w:rsidR="00912FD5" w:rsidRDefault="00912FD5" w:rsidP="00896644">
      <w:r>
        <w:rPr>
          <w:rFonts w:hint="eastAsia"/>
        </w:rPr>
        <w:t>5</w:t>
      </w:r>
      <w:r>
        <w:t xml:space="preserve">4. </w:t>
      </w:r>
      <w:r w:rsidR="00793D03">
        <w:t xml:space="preserve">Dosimetry of small fields as used in SRS or </w:t>
      </w:r>
      <w:r w:rsidR="00323F31">
        <w:t>SRT</w:t>
      </w:r>
      <w:r w:rsidR="00793D03">
        <w:t xml:space="preserve"> is complex because of a possible lack of charged particle equilibrium.</w:t>
      </w:r>
    </w:p>
    <w:p w14:paraId="7A39B55A" w14:textId="2C26CE0B" w:rsidR="00793D03" w:rsidRDefault="00793D03" w:rsidP="00896644">
      <w:r>
        <w:rPr>
          <w:rFonts w:hint="eastAsia"/>
        </w:rPr>
        <w:t>Y</w:t>
      </w:r>
      <w:r>
        <w:t>es</w:t>
      </w:r>
    </w:p>
    <w:p w14:paraId="0AC051D2" w14:textId="77777777" w:rsidR="00776CCC" w:rsidRDefault="00776CCC" w:rsidP="00896644"/>
    <w:p w14:paraId="64BD84DD" w14:textId="028CAF09" w:rsidR="00776CCC" w:rsidRPr="00912FD5" w:rsidRDefault="00776CCC" w:rsidP="00896644">
      <w:pPr>
        <w:rPr>
          <w:rFonts w:hint="eastAsia"/>
        </w:rPr>
      </w:pPr>
      <w:r>
        <w:rPr>
          <w:rFonts w:hint="eastAsia"/>
        </w:rPr>
        <w:t>5</w:t>
      </w:r>
      <w:r>
        <w:t>5.</w:t>
      </w:r>
      <w:r w:rsidR="00A16AA1">
        <w:t xml:space="preserve"> </w:t>
      </w:r>
    </w:p>
    <w:sectPr w:rsidR="00776CCC" w:rsidRPr="00912F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iu Chenbin" w:date="2023-04-28T09:18:00Z" w:initials="LC">
    <w:p w14:paraId="22FA709B" w14:textId="092B9ADF" w:rsidR="00C82AD3" w:rsidRDefault="00C82AD3">
      <w:pPr>
        <w:pStyle w:val="a4"/>
      </w:pPr>
      <w:r>
        <w:rPr>
          <w:rStyle w:val="a3"/>
        </w:rPr>
        <w:annotationRef/>
      </w:r>
      <w:r w:rsidR="001C6677">
        <w:t>Atomic number of the target and voltage applied to the tube</w:t>
      </w:r>
    </w:p>
  </w:comment>
  <w:comment w:id="1" w:author="Liu Chenbin" w:date="2023-04-28T09:17:00Z" w:initials="LC">
    <w:p w14:paraId="2DFF07AF" w14:textId="2A93F50A" w:rsidR="00B32676" w:rsidRDefault="00B32676">
      <w:pPr>
        <w:pStyle w:val="a4"/>
      </w:pPr>
      <w:r>
        <w:rPr>
          <w:rStyle w:val="a3"/>
        </w:rPr>
        <w:annotationRef/>
      </w:r>
      <w:r>
        <w:rPr>
          <w:rFonts w:hint="eastAsia"/>
        </w:rPr>
        <w:t>T</w:t>
      </w:r>
      <w:r>
        <w:t>ransmission penumbra</w:t>
      </w:r>
    </w:p>
  </w:comment>
  <w:comment w:id="2" w:author="Liu Chenbin" w:date="2023-04-28T09:17:00Z" w:initials="LC">
    <w:p w14:paraId="092C55AE" w14:textId="505A42CA" w:rsidR="00B32676" w:rsidRDefault="00B32676">
      <w:pPr>
        <w:pStyle w:val="a4"/>
      </w:pPr>
      <w:r>
        <w:rPr>
          <w:rStyle w:val="a3"/>
        </w:rPr>
        <w:annotationRef/>
      </w:r>
      <w:r>
        <w:rPr>
          <w:rFonts w:hint="eastAsia"/>
        </w:rPr>
        <w:t>G</w:t>
      </w:r>
      <w:r>
        <w:t>eometric penumbra</w:t>
      </w:r>
    </w:p>
  </w:comment>
  <w:comment w:id="3" w:author="Liu Chenbin" w:date="2023-04-28T09:17:00Z" w:initials="LC">
    <w:p w14:paraId="116EC063" w14:textId="12F8FFCA" w:rsidR="00F47DE5" w:rsidRDefault="00F47DE5">
      <w:pPr>
        <w:pStyle w:val="a4"/>
      </w:pPr>
      <w:r>
        <w:rPr>
          <w:rStyle w:val="a3"/>
        </w:rPr>
        <w:annotationRef/>
      </w:r>
      <w:r>
        <w:t>R</w:t>
      </w:r>
      <w:r>
        <w:rPr>
          <w:rFonts w:hint="eastAsia"/>
        </w:rPr>
        <w:t>emove</w:t>
      </w:r>
    </w:p>
  </w:comment>
  <w:comment w:id="4" w:author="Liu Chenbin" w:date="2023-04-28T09:16:00Z" w:initials="LC">
    <w:p w14:paraId="3FBC9975" w14:textId="65794E5A" w:rsidR="00A30A9B" w:rsidRDefault="00A30A9B">
      <w:pPr>
        <w:pStyle w:val="a4"/>
      </w:pPr>
      <w:r>
        <w:rPr>
          <w:rStyle w:val="a3"/>
        </w:rPr>
        <w:annotationRef/>
      </w:r>
      <w:r>
        <w:rPr>
          <w:rFonts w:hint="eastAsia"/>
        </w:rPr>
        <w:t>U</w:t>
      </w:r>
      <w:r>
        <w:t>ncharged particles</w:t>
      </w:r>
    </w:p>
  </w:comment>
  <w:comment w:id="5" w:author="Liu Chenbin" w:date="2023-04-28T09:16:00Z" w:initials="LC">
    <w:p w14:paraId="2D0B98BA" w14:textId="1273B28E" w:rsidR="00403641" w:rsidRDefault="00403641">
      <w:pPr>
        <w:pStyle w:val="a4"/>
      </w:pPr>
      <w:r>
        <w:rPr>
          <w:rStyle w:val="a3"/>
        </w:rPr>
        <w:annotationRef/>
      </w:r>
      <w:r>
        <w:t xml:space="preserve">Photo </w:t>
      </w:r>
      <w:proofErr w:type="spellStart"/>
      <w:r>
        <w:t>gisintegration</w:t>
      </w:r>
      <w:proofErr w:type="spellEnd"/>
    </w:p>
  </w:comment>
  <w:comment w:id="6" w:author="Liu Chenbin" w:date="2023-04-28T09:33:00Z" w:initials="LC">
    <w:p w14:paraId="33232676" w14:textId="6E9DDD1F" w:rsidR="00222DFB" w:rsidRDefault="00222DFB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ncreases</w:t>
      </w:r>
    </w:p>
  </w:comment>
  <w:comment w:id="7" w:author="Liu Chenbin" w:date="2023-04-28T09:35:00Z" w:initials="LC">
    <w:p w14:paraId="56EA56CC" w14:textId="303F3495" w:rsidR="008802ED" w:rsidRDefault="008802ED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ncreases</w:t>
      </w:r>
    </w:p>
  </w:comment>
  <w:comment w:id="8" w:author="Liu Chenbin" w:date="2023-04-28T09:38:00Z" w:initials="LC">
    <w:p w14:paraId="70649A2D" w14:textId="717EBDF5" w:rsidR="00BA3AD4" w:rsidRDefault="00BA3AD4">
      <w:pPr>
        <w:pStyle w:val="a4"/>
      </w:pPr>
      <w:r>
        <w:rPr>
          <w:rStyle w:val="a3"/>
        </w:rPr>
        <w:annotationRef/>
      </w:r>
      <w:r>
        <w:rPr>
          <w:rFonts w:hint="eastAsia"/>
        </w:rPr>
        <w:t>e</w:t>
      </w:r>
      <w:r>
        <w:t>xcessive scattering and smearing of the Bragg peaks</w:t>
      </w:r>
    </w:p>
  </w:comment>
  <w:comment w:id="9" w:author="Liu Chenbin" w:date="2023-04-28T09:41:00Z" w:initials="LC">
    <w:p w14:paraId="5985016A" w14:textId="761E14A7" w:rsidR="00754853" w:rsidRDefault="00754853">
      <w:pPr>
        <w:pStyle w:val="a4"/>
      </w:pPr>
      <w:r>
        <w:rPr>
          <w:rStyle w:val="a3"/>
        </w:rPr>
        <w:annotationRef/>
      </w:r>
      <w:r>
        <w:rPr>
          <w:rFonts w:hint="eastAsia"/>
        </w:rPr>
        <w:t>x-rays</w:t>
      </w:r>
    </w:p>
  </w:comment>
  <w:comment w:id="10" w:author="Liu Chenbin" w:date="2023-04-28T09:41:00Z" w:initials="LC">
    <w:p w14:paraId="7B0B36A3" w14:textId="3D7A690C" w:rsidR="00754853" w:rsidRDefault="00754853">
      <w:pPr>
        <w:pStyle w:val="a4"/>
      </w:pPr>
      <w:r>
        <w:rPr>
          <w:rStyle w:val="a3"/>
        </w:rPr>
        <w:annotationRef/>
      </w:r>
      <w:r>
        <w:rPr>
          <w:rFonts w:hint="eastAsia"/>
        </w:rPr>
        <w:t>n</w:t>
      </w:r>
      <w:r>
        <w:t>eutrons</w:t>
      </w:r>
    </w:p>
  </w:comment>
  <w:comment w:id="11" w:author="Liu Chenbin" w:date="2023-04-28T09:42:00Z" w:initials="LC">
    <w:p w14:paraId="6DCE64CE" w14:textId="3A3CC63C" w:rsidR="007A1359" w:rsidRDefault="007A1359">
      <w:pPr>
        <w:pStyle w:val="a4"/>
      </w:pPr>
      <w:r>
        <w:rPr>
          <w:rStyle w:val="a3"/>
        </w:rPr>
        <w:annotationRef/>
      </w:r>
      <w:r>
        <w:rPr>
          <w:rFonts w:hint="eastAsia"/>
        </w:rPr>
        <w:t>n</w:t>
      </w:r>
      <w:r>
        <w:t>eutrons</w:t>
      </w:r>
    </w:p>
  </w:comment>
  <w:comment w:id="12" w:author="Liu Chenbin" w:date="2023-04-28T09:49:00Z" w:initials="LC">
    <w:p w14:paraId="6A006AD8" w14:textId="3B30DB8F" w:rsidR="00FC3C20" w:rsidRDefault="00FC3C20">
      <w:pPr>
        <w:pStyle w:val="a4"/>
      </w:pPr>
      <w:r>
        <w:rPr>
          <w:rStyle w:val="a3"/>
        </w:rPr>
        <w:annotationRef/>
      </w:r>
      <w:r>
        <w:t>megavoltage</w:t>
      </w:r>
    </w:p>
  </w:comment>
  <w:comment w:id="13" w:author="Liu Chenbin" w:date="2023-04-28T09:49:00Z" w:initials="LC">
    <w:p w14:paraId="5A048436" w14:textId="10791D66" w:rsidR="00B461C1" w:rsidRDefault="00B461C1">
      <w:pPr>
        <w:pStyle w:val="a4"/>
      </w:pPr>
      <w:r>
        <w:rPr>
          <w:rStyle w:val="a3"/>
        </w:rPr>
        <w:annotationRef/>
      </w:r>
      <w:r>
        <w:t>diagnostic, superficial, and orthovoltage</w:t>
      </w:r>
      <w:r>
        <w:rPr>
          <w:rStyle w:val="a3"/>
        </w:rPr>
        <w:annotationRef/>
      </w:r>
    </w:p>
  </w:comment>
  <w:comment w:id="14" w:author="Liu Chenbin" w:date="2023-04-28T09:56:00Z" w:initials="LC">
    <w:p w14:paraId="04BA48A2" w14:textId="0D1F9AC0" w:rsidR="00B65751" w:rsidRDefault="00B65751">
      <w:pPr>
        <w:pStyle w:val="a4"/>
      </w:pPr>
      <w:r>
        <w:rPr>
          <w:rStyle w:val="a3"/>
        </w:rPr>
        <w:annotationRef/>
      </w:r>
      <w:r>
        <w:rPr>
          <w:rFonts w:hint="eastAsia"/>
        </w:rPr>
        <w:t>c</w:t>
      </w:r>
      <w:r>
        <w:t>omparing measured percent depth dose distribution in water with published</w:t>
      </w:r>
      <w:r w:rsidR="000124CB">
        <w:t>/previous</w:t>
      </w:r>
      <w:r>
        <w:t xml:space="preserve"> data.</w:t>
      </w:r>
    </w:p>
  </w:comment>
  <w:comment w:id="15" w:author="Liu Chenbin" w:date="2023-04-28T10:01:00Z" w:initials="LC">
    <w:p w14:paraId="250FD9DD" w14:textId="2F230036" w:rsidR="00D14EA8" w:rsidRDefault="00D14EA8">
      <w:pPr>
        <w:pStyle w:val="a4"/>
      </w:pPr>
      <w:r>
        <w:rPr>
          <w:rStyle w:val="a3"/>
        </w:rPr>
        <w:annotationRef/>
      </w:r>
      <w:r>
        <w:t>P</w:t>
      </w:r>
      <w:r>
        <w:rPr>
          <w:rFonts w:hint="eastAsia"/>
        </w:rPr>
        <w:t>hotoelectric</w:t>
      </w:r>
    </w:p>
  </w:comment>
  <w:comment w:id="16" w:author="Liu Chenbin" w:date="2023-04-28T10:37:00Z" w:initials="LC">
    <w:p w14:paraId="0CEF9605" w14:textId="1BFB39DD" w:rsidR="00BF0AAF" w:rsidRDefault="00BF0AAF">
      <w:pPr>
        <w:pStyle w:val="a4"/>
      </w:pPr>
      <w:r>
        <w:rPr>
          <w:rStyle w:val="a3"/>
        </w:rPr>
        <w:annotationRef/>
      </w:r>
      <w:r>
        <w:t>L</w:t>
      </w:r>
      <w:r>
        <w:rPr>
          <w:rFonts w:hint="eastAsia"/>
        </w:rPr>
        <w:t>ess</w:t>
      </w:r>
    </w:p>
  </w:comment>
  <w:comment w:id="17" w:author="Liu Chenbin" w:date="2023-04-28T11:10:00Z" w:initials="LC">
    <w:p w14:paraId="41A781C2" w14:textId="26BDF774" w:rsidR="00282562" w:rsidRDefault="0028256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e</w:t>
      </w:r>
      <w:r>
        <w:t>lectron</w:t>
      </w:r>
    </w:p>
  </w:comment>
  <w:comment w:id="18" w:author="Liu Chenbin" w:date="2023-04-28T11:11:00Z" w:initials="LC">
    <w:p w14:paraId="50D77BBA" w14:textId="5265DAE2" w:rsidR="002E02FE" w:rsidRDefault="002E02FE">
      <w:pPr>
        <w:pStyle w:val="a4"/>
      </w:pPr>
      <w:r>
        <w:rPr>
          <w:rStyle w:val="a3"/>
        </w:rPr>
        <w:annotationRef/>
      </w:r>
      <w:r>
        <w:rPr>
          <w:rFonts w:hint="eastAsia"/>
        </w:rPr>
        <w:t>p</w:t>
      </w:r>
      <w:r>
        <w:t>hoton</w:t>
      </w:r>
    </w:p>
  </w:comment>
  <w:comment w:id="19" w:author="Liu Chenbin" w:date="2023-04-28T11:11:00Z" w:initials="LC">
    <w:p w14:paraId="288AE91E" w14:textId="709BFDC2" w:rsidR="002E02FE" w:rsidRDefault="002E02FE">
      <w:pPr>
        <w:pStyle w:val="a4"/>
      </w:pPr>
      <w:r>
        <w:rPr>
          <w:rStyle w:val="a3"/>
        </w:rPr>
        <w:annotationRef/>
      </w:r>
      <w:r>
        <w:rPr>
          <w:rFonts w:hint="eastAsia"/>
        </w:rPr>
        <w:t>p</w:t>
      </w:r>
      <w:r>
        <w:t>hoton</w:t>
      </w:r>
    </w:p>
  </w:comment>
  <w:comment w:id="20" w:author="Liu Chenbin" w:date="2023-04-28T11:17:00Z" w:initials="LC">
    <w:p w14:paraId="4F78A794" w14:textId="0C2F3B77" w:rsidR="0049468B" w:rsidRDefault="0049468B">
      <w:pPr>
        <w:pStyle w:val="a4"/>
      </w:pPr>
      <w:r>
        <w:rPr>
          <w:rStyle w:val="a3"/>
        </w:rPr>
        <w:annotationRef/>
      </w:r>
      <w:r>
        <w:rPr>
          <w:rFonts w:hint="eastAsia"/>
        </w:rPr>
        <w:t>m</w:t>
      </w:r>
      <w:r>
        <w:t>ay affect</w:t>
      </w:r>
    </w:p>
  </w:comment>
  <w:comment w:id="21" w:author="Liu Chenbin" w:date="2023-04-28T11:29:00Z" w:initials="LC">
    <w:p w14:paraId="04E46782" w14:textId="79B08515" w:rsidR="00E7641D" w:rsidRDefault="00E7641D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nsensitivity</w:t>
      </w:r>
    </w:p>
  </w:comment>
  <w:comment w:id="22" w:author="Liu Chenbin" w:date="2023-04-28T11:37:00Z" w:initials="LC">
    <w:p w14:paraId="6D16E8B9" w14:textId="07CE70FE" w:rsidR="001258DA" w:rsidRDefault="001258DA">
      <w:pPr>
        <w:pStyle w:val="a4"/>
      </w:pPr>
      <w:r>
        <w:rPr>
          <w:rStyle w:val="a3"/>
        </w:rPr>
        <w:annotationRef/>
      </w:r>
      <w:r>
        <w:rPr>
          <w:rFonts w:hint="eastAsia"/>
        </w:rPr>
        <w:t>b</w:t>
      </w:r>
      <w:r>
        <w:t>eyond the depth of the maximum dose</w:t>
      </w:r>
    </w:p>
  </w:comment>
  <w:comment w:id="23" w:author="Liu Chenbin" w:date="2023-04-28T12:36:00Z" w:initials="LC">
    <w:p w14:paraId="200A0336" w14:textId="0EB8A425" w:rsidR="00FC0983" w:rsidRDefault="00FC0983">
      <w:pPr>
        <w:pStyle w:val="a4"/>
      </w:pPr>
      <w:r>
        <w:rPr>
          <w:rStyle w:val="a3"/>
        </w:rPr>
        <w:annotationRef/>
      </w:r>
      <w:r>
        <w:t>superficial depths</w:t>
      </w:r>
    </w:p>
  </w:comment>
  <w:comment w:id="24" w:author="Liu Chenbin" w:date="2023-04-28T12:36:00Z" w:initials="LC">
    <w:p w14:paraId="5C7DD829" w14:textId="05A1E8EC" w:rsidR="00FC0983" w:rsidRDefault="00FC0983">
      <w:pPr>
        <w:pStyle w:val="a4"/>
      </w:pPr>
      <w:r>
        <w:rPr>
          <w:rStyle w:val="a3"/>
        </w:rPr>
        <w:annotationRef/>
      </w:r>
      <w:r>
        <w:rPr>
          <w:rFonts w:hint="eastAsia"/>
        </w:rPr>
        <w:t>m</w:t>
      </w:r>
      <w:r>
        <w:t>idpoint</w:t>
      </w:r>
    </w:p>
  </w:comment>
  <w:comment w:id="25" w:author="Liu Chenbin" w:date="2023-04-28T12:43:00Z" w:initials="LC">
    <w:p w14:paraId="19C18D37" w14:textId="5C2234D5" w:rsidR="00F22842" w:rsidRDefault="00F2284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n</w:t>
      </w:r>
      <w:r>
        <w:t xml:space="preserve">ot </w:t>
      </w:r>
    </w:p>
  </w:comment>
  <w:comment w:id="26" w:author="Liu Chenbin" w:date="2023-04-28T12:45:00Z" w:initials="LC">
    <w:p w14:paraId="2FF7E9A0" w14:textId="0F307B6F" w:rsidR="00A840C2" w:rsidRDefault="00A840C2">
      <w:pPr>
        <w:pStyle w:val="a4"/>
      </w:pPr>
      <w:r>
        <w:rPr>
          <w:rStyle w:val="a3"/>
        </w:rPr>
        <w:annotationRef/>
      </w:r>
      <w:r>
        <w:rPr>
          <w:rStyle w:val="a3"/>
        </w:rPr>
        <w:t>is</w:t>
      </w:r>
    </w:p>
  </w:comment>
  <w:comment w:id="27" w:author="Liu Chenbin" w:date="2023-04-28T16:59:00Z" w:initials="LC">
    <w:p w14:paraId="3D2CF7A6" w14:textId="4DE6697B" w:rsidR="008D3F5A" w:rsidRDefault="008D3F5A">
      <w:pPr>
        <w:pStyle w:val="a4"/>
      </w:pPr>
      <w:r>
        <w:rPr>
          <w:rStyle w:val="a3"/>
        </w:rPr>
        <w:annotationRef/>
      </w:r>
      <w:r>
        <w:rPr>
          <w:rFonts w:hint="eastAsia"/>
        </w:rPr>
        <w:t>i</w:t>
      </w:r>
      <w:r>
        <w:t>ncreasing</w:t>
      </w:r>
    </w:p>
  </w:comment>
  <w:comment w:id="28" w:author="Liu Chenbin" w:date="2023-04-28T17:08:00Z" w:initials="LC">
    <w:p w14:paraId="54297F02" w14:textId="4B7C1BAE" w:rsidR="00C20169" w:rsidRDefault="00C20169">
      <w:pPr>
        <w:pStyle w:val="a4"/>
      </w:pPr>
      <w:r>
        <w:rPr>
          <w:rStyle w:val="a3"/>
        </w:rPr>
        <w:annotationRef/>
      </w:r>
      <w:r>
        <w:t>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2FA709B" w15:done="0"/>
  <w15:commentEx w15:paraId="2DFF07AF" w15:done="0"/>
  <w15:commentEx w15:paraId="092C55AE" w15:done="0"/>
  <w15:commentEx w15:paraId="116EC063" w15:done="0"/>
  <w15:commentEx w15:paraId="3FBC9975" w15:done="0"/>
  <w15:commentEx w15:paraId="2D0B98BA" w15:done="0"/>
  <w15:commentEx w15:paraId="33232676" w15:done="0"/>
  <w15:commentEx w15:paraId="56EA56CC" w15:done="0"/>
  <w15:commentEx w15:paraId="70649A2D" w15:done="0"/>
  <w15:commentEx w15:paraId="5985016A" w15:done="0"/>
  <w15:commentEx w15:paraId="7B0B36A3" w15:done="0"/>
  <w15:commentEx w15:paraId="6DCE64CE" w15:done="0"/>
  <w15:commentEx w15:paraId="6A006AD8" w15:done="0"/>
  <w15:commentEx w15:paraId="5A048436" w15:done="0"/>
  <w15:commentEx w15:paraId="04BA48A2" w15:done="0"/>
  <w15:commentEx w15:paraId="250FD9DD" w15:done="0"/>
  <w15:commentEx w15:paraId="0CEF9605" w15:done="0"/>
  <w15:commentEx w15:paraId="41A781C2" w15:done="0"/>
  <w15:commentEx w15:paraId="50D77BBA" w15:done="0"/>
  <w15:commentEx w15:paraId="288AE91E" w15:done="0"/>
  <w15:commentEx w15:paraId="4F78A794" w15:done="0"/>
  <w15:commentEx w15:paraId="04E46782" w15:done="0"/>
  <w15:commentEx w15:paraId="6D16E8B9" w15:done="0"/>
  <w15:commentEx w15:paraId="200A0336" w15:done="0"/>
  <w15:commentEx w15:paraId="5C7DD829" w15:done="0"/>
  <w15:commentEx w15:paraId="19C18D37" w15:done="0"/>
  <w15:commentEx w15:paraId="2FF7E9A0" w15:done="0"/>
  <w15:commentEx w15:paraId="3D2CF7A6" w15:done="0"/>
  <w15:commentEx w15:paraId="54297F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60DE7" w16cex:dateUtc="2023-04-28T01:18:00Z"/>
  <w16cex:commentExtensible w16cex:durableId="27F60DB0" w16cex:dateUtc="2023-04-28T01:17:00Z"/>
  <w16cex:commentExtensible w16cex:durableId="27F60DC0" w16cex:dateUtc="2023-04-28T01:17:00Z"/>
  <w16cex:commentExtensible w16cex:durableId="27F60D99" w16cex:dateUtc="2023-04-28T01:17:00Z"/>
  <w16cex:commentExtensible w16cex:durableId="27F60D73" w16cex:dateUtc="2023-04-28T01:16:00Z"/>
  <w16cex:commentExtensible w16cex:durableId="27F60D83" w16cex:dateUtc="2023-04-28T01:16:00Z"/>
  <w16cex:commentExtensible w16cex:durableId="27F6115C" w16cex:dateUtc="2023-04-28T01:33:00Z"/>
  <w16cex:commentExtensible w16cex:durableId="27F611EF" w16cex:dateUtc="2023-04-28T01:35:00Z"/>
  <w16cex:commentExtensible w16cex:durableId="27F61297" w16cex:dateUtc="2023-04-28T01:38:00Z"/>
  <w16cex:commentExtensible w16cex:durableId="27F6135A" w16cex:dateUtc="2023-04-28T01:41:00Z"/>
  <w16cex:commentExtensible w16cex:durableId="27F61362" w16cex:dateUtc="2023-04-28T01:41:00Z"/>
  <w16cex:commentExtensible w16cex:durableId="27F6136E" w16cex:dateUtc="2023-04-28T01:42:00Z"/>
  <w16cex:commentExtensible w16cex:durableId="27F61515" w16cex:dateUtc="2023-04-28T01:49:00Z"/>
  <w16cex:commentExtensible w16cex:durableId="27F61524" w16cex:dateUtc="2023-04-28T01:49:00Z"/>
  <w16cex:commentExtensible w16cex:durableId="27F616E4" w16cex:dateUtc="2023-04-28T01:56:00Z"/>
  <w16cex:commentExtensible w16cex:durableId="27F617F3" w16cex:dateUtc="2023-04-28T02:01:00Z"/>
  <w16cex:commentExtensible w16cex:durableId="27F62084" w16cex:dateUtc="2023-04-28T02:37:00Z"/>
  <w16cex:commentExtensible w16cex:durableId="27F62816" w16cex:dateUtc="2023-04-28T03:10:00Z"/>
  <w16cex:commentExtensible w16cex:durableId="27F62877" w16cex:dateUtc="2023-04-28T03:11:00Z"/>
  <w16cex:commentExtensible w16cex:durableId="27F6287D" w16cex:dateUtc="2023-04-28T03:11:00Z"/>
  <w16cex:commentExtensible w16cex:durableId="27F629DB" w16cex:dateUtc="2023-04-28T03:17:00Z"/>
  <w16cex:commentExtensible w16cex:durableId="27F62C7C" w16cex:dateUtc="2023-04-28T03:29:00Z"/>
  <w16cex:commentExtensible w16cex:durableId="27F62E7B" w16cex:dateUtc="2023-04-28T03:37:00Z"/>
  <w16cex:commentExtensible w16cex:durableId="27F63C39" w16cex:dateUtc="2023-04-28T04:36:00Z"/>
  <w16cex:commentExtensible w16cex:durableId="27F63C44" w16cex:dateUtc="2023-04-28T04:36:00Z"/>
  <w16cex:commentExtensible w16cex:durableId="27F63DD5" w16cex:dateUtc="2023-04-28T04:43:00Z"/>
  <w16cex:commentExtensible w16cex:durableId="27F63E68" w16cex:dateUtc="2023-04-28T04:45:00Z"/>
  <w16cex:commentExtensible w16cex:durableId="27F67A01" w16cex:dateUtc="2023-04-28T08:59:00Z"/>
  <w16cex:commentExtensible w16cex:durableId="27F67C18" w16cex:dateUtc="2023-04-28T0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FA709B" w16cid:durableId="27F60DE7"/>
  <w16cid:commentId w16cid:paraId="2DFF07AF" w16cid:durableId="27F60DB0"/>
  <w16cid:commentId w16cid:paraId="092C55AE" w16cid:durableId="27F60DC0"/>
  <w16cid:commentId w16cid:paraId="116EC063" w16cid:durableId="27F60D99"/>
  <w16cid:commentId w16cid:paraId="3FBC9975" w16cid:durableId="27F60D73"/>
  <w16cid:commentId w16cid:paraId="2D0B98BA" w16cid:durableId="27F60D83"/>
  <w16cid:commentId w16cid:paraId="33232676" w16cid:durableId="27F6115C"/>
  <w16cid:commentId w16cid:paraId="56EA56CC" w16cid:durableId="27F611EF"/>
  <w16cid:commentId w16cid:paraId="70649A2D" w16cid:durableId="27F61297"/>
  <w16cid:commentId w16cid:paraId="5985016A" w16cid:durableId="27F6135A"/>
  <w16cid:commentId w16cid:paraId="7B0B36A3" w16cid:durableId="27F61362"/>
  <w16cid:commentId w16cid:paraId="6DCE64CE" w16cid:durableId="27F6136E"/>
  <w16cid:commentId w16cid:paraId="6A006AD8" w16cid:durableId="27F61515"/>
  <w16cid:commentId w16cid:paraId="5A048436" w16cid:durableId="27F61524"/>
  <w16cid:commentId w16cid:paraId="04BA48A2" w16cid:durableId="27F616E4"/>
  <w16cid:commentId w16cid:paraId="250FD9DD" w16cid:durableId="27F617F3"/>
  <w16cid:commentId w16cid:paraId="0CEF9605" w16cid:durableId="27F62084"/>
  <w16cid:commentId w16cid:paraId="41A781C2" w16cid:durableId="27F62816"/>
  <w16cid:commentId w16cid:paraId="50D77BBA" w16cid:durableId="27F62877"/>
  <w16cid:commentId w16cid:paraId="288AE91E" w16cid:durableId="27F6287D"/>
  <w16cid:commentId w16cid:paraId="4F78A794" w16cid:durableId="27F629DB"/>
  <w16cid:commentId w16cid:paraId="04E46782" w16cid:durableId="27F62C7C"/>
  <w16cid:commentId w16cid:paraId="6D16E8B9" w16cid:durableId="27F62E7B"/>
  <w16cid:commentId w16cid:paraId="200A0336" w16cid:durableId="27F63C39"/>
  <w16cid:commentId w16cid:paraId="5C7DD829" w16cid:durableId="27F63C44"/>
  <w16cid:commentId w16cid:paraId="19C18D37" w16cid:durableId="27F63DD5"/>
  <w16cid:commentId w16cid:paraId="2FF7E9A0" w16cid:durableId="27F63E68"/>
  <w16cid:commentId w16cid:paraId="3D2CF7A6" w16cid:durableId="27F67A01"/>
  <w16cid:commentId w16cid:paraId="54297F02" w16cid:durableId="27F67C1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BB73C0"/>
    <w:multiLevelType w:val="multilevel"/>
    <w:tmpl w:val="C382D7BA"/>
    <w:lvl w:ilvl="0">
      <w:start w:val="24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1301217">
    <w:abstractNumId w:val="0"/>
    <w:lvlOverride w:ilvl="0">
      <w:startOverride w:val="2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 Chenbin">
    <w15:presenceInfo w15:providerId="Windows Live" w15:userId="f03a2d8e9b58c8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QMiS2MzQwsDAyUdpeDU4uLM/DyQApNaALdLeoIsAAAA"/>
  </w:docVars>
  <w:rsids>
    <w:rsidRoot w:val="008E26D4"/>
    <w:rsid w:val="000124CB"/>
    <w:rsid w:val="000126C3"/>
    <w:rsid w:val="00066914"/>
    <w:rsid w:val="0006730D"/>
    <w:rsid w:val="000A199C"/>
    <w:rsid w:val="000A631C"/>
    <w:rsid w:val="000B4D42"/>
    <w:rsid w:val="001258DA"/>
    <w:rsid w:val="0012766B"/>
    <w:rsid w:val="00146EA7"/>
    <w:rsid w:val="001735D5"/>
    <w:rsid w:val="001B3193"/>
    <w:rsid w:val="001C6677"/>
    <w:rsid w:val="001C67F1"/>
    <w:rsid w:val="0021572B"/>
    <w:rsid w:val="00222DFB"/>
    <w:rsid w:val="00227B01"/>
    <w:rsid w:val="002315B1"/>
    <w:rsid w:val="002769C5"/>
    <w:rsid w:val="00282562"/>
    <w:rsid w:val="002E02FE"/>
    <w:rsid w:val="00323F31"/>
    <w:rsid w:val="00403641"/>
    <w:rsid w:val="00470677"/>
    <w:rsid w:val="00480FEE"/>
    <w:rsid w:val="0049468B"/>
    <w:rsid w:val="004A6571"/>
    <w:rsid w:val="004E2953"/>
    <w:rsid w:val="00657509"/>
    <w:rsid w:val="006826FC"/>
    <w:rsid w:val="006874F7"/>
    <w:rsid w:val="006A0B95"/>
    <w:rsid w:val="006E16C7"/>
    <w:rsid w:val="006E25E1"/>
    <w:rsid w:val="00754853"/>
    <w:rsid w:val="00776CCC"/>
    <w:rsid w:val="00793D03"/>
    <w:rsid w:val="007A1359"/>
    <w:rsid w:val="008147D9"/>
    <w:rsid w:val="00815B17"/>
    <w:rsid w:val="00820098"/>
    <w:rsid w:val="00856045"/>
    <w:rsid w:val="008802ED"/>
    <w:rsid w:val="00896644"/>
    <w:rsid w:val="008D3F5A"/>
    <w:rsid w:val="008E26D4"/>
    <w:rsid w:val="008F774B"/>
    <w:rsid w:val="00912FD5"/>
    <w:rsid w:val="00951C71"/>
    <w:rsid w:val="00965C90"/>
    <w:rsid w:val="00A00599"/>
    <w:rsid w:val="00A16AA1"/>
    <w:rsid w:val="00A30A9B"/>
    <w:rsid w:val="00A51EEE"/>
    <w:rsid w:val="00A64198"/>
    <w:rsid w:val="00A840C2"/>
    <w:rsid w:val="00AB223D"/>
    <w:rsid w:val="00B07CA2"/>
    <w:rsid w:val="00B32676"/>
    <w:rsid w:val="00B461C1"/>
    <w:rsid w:val="00B65751"/>
    <w:rsid w:val="00BA3AD4"/>
    <w:rsid w:val="00BB0416"/>
    <w:rsid w:val="00BB27A6"/>
    <w:rsid w:val="00BF0AAF"/>
    <w:rsid w:val="00C20169"/>
    <w:rsid w:val="00C201A4"/>
    <w:rsid w:val="00C261B5"/>
    <w:rsid w:val="00C3312A"/>
    <w:rsid w:val="00C64868"/>
    <w:rsid w:val="00C82AD3"/>
    <w:rsid w:val="00CB1D30"/>
    <w:rsid w:val="00CB6C97"/>
    <w:rsid w:val="00CC0859"/>
    <w:rsid w:val="00CE5FD9"/>
    <w:rsid w:val="00D14EA8"/>
    <w:rsid w:val="00D87B2A"/>
    <w:rsid w:val="00DA1B73"/>
    <w:rsid w:val="00DC7D3E"/>
    <w:rsid w:val="00DD575A"/>
    <w:rsid w:val="00E7641D"/>
    <w:rsid w:val="00ED1F6D"/>
    <w:rsid w:val="00ED4C46"/>
    <w:rsid w:val="00EE0FC8"/>
    <w:rsid w:val="00EF12DE"/>
    <w:rsid w:val="00F22842"/>
    <w:rsid w:val="00F47DE5"/>
    <w:rsid w:val="00F91708"/>
    <w:rsid w:val="00FC0983"/>
    <w:rsid w:val="00FC3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8815"/>
  <w15:chartTrackingRefBased/>
  <w15:docId w15:val="{39D47AD3-3767-4000-8799-DD9B25D29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A30A9B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A30A9B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A30A9B"/>
  </w:style>
  <w:style w:type="paragraph" w:styleId="a6">
    <w:name w:val="annotation subject"/>
    <w:basedOn w:val="a4"/>
    <w:next w:val="a4"/>
    <w:link w:val="a7"/>
    <w:uiPriority w:val="99"/>
    <w:semiHidden/>
    <w:unhideWhenUsed/>
    <w:rsid w:val="00A30A9B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A30A9B"/>
    <w:rPr>
      <w:b/>
      <w:bCs/>
    </w:rPr>
  </w:style>
  <w:style w:type="paragraph" w:styleId="a8">
    <w:name w:val="Revision"/>
    <w:hidden/>
    <w:uiPriority w:val="99"/>
    <w:semiHidden/>
    <w:rsid w:val="008D3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5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0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4</Pages>
  <Words>868</Words>
  <Characters>4948</Characters>
  <Application>Microsoft Office Word</Application>
  <DocSecurity>0</DocSecurity>
  <Lines>41</Lines>
  <Paragraphs>11</Paragraphs>
  <ScaleCrop>false</ScaleCrop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Chenbin</dc:creator>
  <cp:keywords/>
  <dc:description/>
  <cp:lastModifiedBy>Liu Chenbin</cp:lastModifiedBy>
  <cp:revision>81</cp:revision>
  <dcterms:created xsi:type="dcterms:W3CDTF">2023-04-27T08:00:00Z</dcterms:created>
  <dcterms:modified xsi:type="dcterms:W3CDTF">2023-04-28T09:26:00Z</dcterms:modified>
</cp:coreProperties>
</file>